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654CF1" w14:textId="20D0FBA9" w:rsidR="00C14C9F" w:rsidRDefault="00C14C9F"/>
    <w:sdt>
      <w:sdtPr>
        <w:id w:val="1251073929"/>
        <w:docPartObj>
          <w:docPartGallery w:val="Cover Pages"/>
          <w:docPartUnique/>
        </w:docPartObj>
      </w:sdtPr>
      <w:sdtEndPr/>
      <w:sdtContent>
        <w:p w14:paraId="6583BAC1" w14:textId="7BA169D0" w:rsidR="00A6151D" w:rsidRDefault="00A6151D"/>
        <w:p w14:paraId="61CE942E" w14:textId="77777777" w:rsidR="008E4AE2" w:rsidRDefault="00A6151D">
          <w:r>
            <w:rPr>
              <w:noProof/>
            </w:rPr>
            <mc:AlternateContent>
              <mc:Choice Requires="wps">
                <w:drawing>
                  <wp:anchor distT="45720" distB="45720" distL="114300" distR="114300" simplePos="0" relativeHeight="251658242" behindDoc="0" locked="0" layoutInCell="1" allowOverlap="1" wp14:anchorId="5A8C8F14" wp14:editId="57A69760">
                    <wp:simplePos x="0" y="0"/>
                    <wp:positionH relativeFrom="column">
                      <wp:posOffset>1790700</wp:posOffset>
                    </wp:positionH>
                    <wp:positionV relativeFrom="paragraph">
                      <wp:posOffset>2828925</wp:posOffset>
                    </wp:positionV>
                    <wp:extent cx="2762250" cy="1404620"/>
                    <wp:effectExtent l="0" t="0" r="1905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2250" cy="1404620"/>
                            </a:xfrm>
                            <a:prstGeom prst="rect">
                              <a:avLst/>
                            </a:prstGeom>
                            <a:solidFill>
                              <a:srgbClr val="FFFFFF"/>
                            </a:solidFill>
                            <a:ln w="9525">
                              <a:solidFill>
                                <a:schemeClr val="bg1"/>
                              </a:solidFill>
                              <a:miter lim="800000"/>
                              <a:headEnd/>
                              <a:tailEnd/>
                            </a:ln>
                          </wps:spPr>
                          <wps:txbx>
                            <w:txbxContent>
                              <w:p w14:paraId="75C9CFE7" w14:textId="5A93493B" w:rsidR="00A6151D" w:rsidRDefault="00A6151D" w:rsidP="00A6151D">
                                <w:r>
                                  <w:t>Group Members:</w:t>
                                </w:r>
                              </w:p>
                              <w:p w14:paraId="05E0C27A" w14:textId="4A2BB900"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Hannah Jacob 2019 (N0865554)</w:t>
                                </w:r>
                              </w:p>
                              <w:p w14:paraId="495AE2DC" w14:textId="53E16B90"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Jamie Voce 2019 (N0868446)</w:t>
                                </w:r>
                              </w:p>
                              <w:p w14:paraId="47B48D93" w14:textId="77777777"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Nick McCaig 2019 (N0787115)</w:t>
                                </w:r>
                              </w:p>
                              <w:p w14:paraId="09E867FB" w14:textId="59CFAEC2"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Jonathan Archer (N0856331)</w:t>
                                </w:r>
                              </w:p>
                              <w:p w14:paraId="638BF41E" w14:textId="77777777"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 xml:space="preserve">Ryan </w:t>
                                </w:r>
                                <w:proofErr w:type="spellStart"/>
                                <w:r w:rsidRPr="00A6151D">
                                  <w:rPr>
                                    <w:rFonts w:eastAsia="Times New Roman" w:cstheme="minorHAnsi"/>
                                    <w:lang w:eastAsia="en-GB"/>
                                  </w:rPr>
                                  <w:t>McGouran</w:t>
                                </w:r>
                                <w:proofErr w:type="spellEnd"/>
                                <w:r w:rsidRPr="00A6151D">
                                  <w:rPr>
                                    <w:rFonts w:eastAsia="Times New Roman" w:cstheme="minorHAnsi"/>
                                    <w:lang w:eastAsia="en-GB"/>
                                  </w:rPr>
                                  <w:t xml:space="preserve"> 2018 (N0799130)</w:t>
                                </w:r>
                              </w:p>
                              <w:p w14:paraId="0F702C82" w14:textId="77777777" w:rsidR="00A6151D" w:rsidRPr="00A6151D" w:rsidRDefault="00A6151D" w:rsidP="00A6151D">
                                <w:pPr>
                                  <w:spacing w:after="0" w:line="240" w:lineRule="auto"/>
                                  <w:jc w:val="both"/>
                                  <w:rPr>
                                    <w:rFonts w:ascii="Segoe UI" w:eastAsia="Times New Roman" w:hAnsi="Segoe UI" w:cs="Segoe UI"/>
                                    <w:sz w:val="21"/>
                                    <w:szCs w:val="21"/>
                                    <w:lang w:eastAsia="en-GB"/>
                                  </w:rPr>
                                </w:pPr>
                              </w:p>
                              <w:p w14:paraId="5F6D4B28" w14:textId="5CE63088" w:rsidR="00A6151D" w:rsidRDefault="00A6151D" w:rsidP="00A6151D"/>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A8C8F14" id="_x0000_t202" coordsize="21600,21600" o:spt="202" path="m,l,21600r21600,l21600,xe">
                    <v:stroke joinstyle="miter"/>
                    <v:path gradientshapeok="t" o:connecttype="rect"/>
                  </v:shapetype>
                  <v:shape id="Text Box 2" o:spid="_x0000_s1026" type="#_x0000_t202" style="position:absolute;margin-left:141pt;margin-top:222.75pt;width:217.5pt;height:110.6pt;z-index:25165824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" strokecolor="white [3212]">
                    <v:textbox style="mso-fit-shape-to-text:t">
                      <w:txbxContent>
                        <w:p w14:paraId="75C9CFE7" w14:textId="5A93493B" w:rsidR="00A6151D" w:rsidRDefault="00A6151D" w:rsidP="00A6151D">
                          <w:r>
                            <w:t>Group Members:</w:t>
                          </w:r>
                        </w:p>
                        <w:p w14:paraId="05E0C27A" w14:textId="4A2BB900"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Hannah Jacob 2019 (N0865554)</w:t>
                          </w:r>
                        </w:p>
                        <w:p w14:paraId="495AE2DC" w14:textId="53E16B90"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Jamie Voce 2019 (N0868446)</w:t>
                          </w:r>
                        </w:p>
                        <w:p w14:paraId="47B48D93" w14:textId="77777777"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Nick McCaig 2019 (N0787115)</w:t>
                          </w:r>
                        </w:p>
                        <w:p w14:paraId="09E867FB" w14:textId="59CFAEC2"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Jonathan Archer (N0856331)</w:t>
                          </w:r>
                        </w:p>
                        <w:p w14:paraId="638BF41E" w14:textId="77777777" w:rsidR="00A6151D" w:rsidRPr="00A6151D" w:rsidRDefault="00A6151D" w:rsidP="00A6151D">
                          <w:pPr>
                            <w:pStyle w:val="ListParagraph"/>
                            <w:numPr>
                              <w:ilvl w:val="0"/>
                              <w:numId w:val="2"/>
                            </w:numPr>
                            <w:spacing w:after="0" w:line="240" w:lineRule="auto"/>
                            <w:rPr>
                              <w:rFonts w:eastAsia="Times New Roman" w:cstheme="minorHAnsi"/>
                              <w:lang w:eastAsia="en-GB"/>
                            </w:rPr>
                          </w:pPr>
                          <w:r w:rsidRPr="00A6151D">
                            <w:rPr>
                              <w:rFonts w:eastAsia="Times New Roman" w:cstheme="minorHAnsi"/>
                              <w:lang w:eastAsia="en-GB"/>
                            </w:rPr>
                            <w:t xml:space="preserve">Ryan </w:t>
                          </w:r>
                          <w:proofErr w:type="spellStart"/>
                          <w:r w:rsidRPr="00A6151D">
                            <w:rPr>
                              <w:rFonts w:eastAsia="Times New Roman" w:cstheme="minorHAnsi"/>
                              <w:lang w:eastAsia="en-GB"/>
                            </w:rPr>
                            <w:t>McGouran</w:t>
                          </w:r>
                          <w:proofErr w:type="spellEnd"/>
                          <w:r w:rsidRPr="00A6151D">
                            <w:rPr>
                              <w:rFonts w:eastAsia="Times New Roman" w:cstheme="minorHAnsi"/>
                              <w:lang w:eastAsia="en-GB"/>
                            </w:rPr>
                            <w:t xml:space="preserve"> 2018 (N0799130)</w:t>
                          </w:r>
                        </w:p>
                        <w:p w14:paraId="0F702C82" w14:textId="77777777" w:rsidR="00A6151D" w:rsidRPr="00A6151D" w:rsidRDefault="00A6151D" w:rsidP="00A6151D">
                          <w:pPr>
                            <w:spacing w:after="0" w:line="240" w:lineRule="auto"/>
                            <w:jc w:val="both"/>
                            <w:rPr>
                              <w:rFonts w:ascii="Segoe UI" w:eastAsia="Times New Roman" w:hAnsi="Segoe UI" w:cs="Segoe UI"/>
                              <w:sz w:val="21"/>
                              <w:szCs w:val="21"/>
                              <w:lang w:eastAsia="en-GB"/>
                            </w:rPr>
                          </w:pPr>
                        </w:p>
                        <w:p w14:paraId="5F6D4B28" w14:textId="5CE63088" w:rsidR="00A6151D" w:rsidRDefault="00A6151D" w:rsidP="00A6151D"/>
                      </w:txbxContent>
                    </v:textbox>
                    <w10:wrap type="square"/>
                  </v:shape>
                </w:pict>
              </mc:Fallback>
            </mc:AlternateContent>
          </w:r>
          <w:r>
            <w:rPr>
              <w:noProof/>
            </w:rPr>
            <mc:AlternateContent>
              <mc:Choice Requires="wps">
                <w:drawing>
                  <wp:anchor distT="0" distB="0" distL="182880" distR="182880" simplePos="0" relativeHeight="251658241" behindDoc="0" locked="0" layoutInCell="1" allowOverlap="1" wp14:anchorId="69046A2C" wp14:editId="700BD3B3">
                    <wp:simplePos x="0" y="0"/>
                    <wp:positionH relativeFrom="margin">
                      <wp:posOffset>793750</wp:posOffset>
                    </wp:positionH>
                    <wp:positionV relativeFrom="page">
                      <wp:posOffset>1935480</wp:posOffset>
                    </wp:positionV>
                    <wp:extent cx="4686300" cy="1771650"/>
                    <wp:effectExtent l="0" t="0" r="5715" b="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1771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5DA350" w14:textId="59679FBE" w:rsidR="00A6151D" w:rsidRDefault="00F239A7">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A6151D">
                                      <w:rPr>
                                        <w:color w:val="4472C4" w:themeColor="accent1"/>
                                        <w:sz w:val="72"/>
                                        <w:szCs w:val="72"/>
                                      </w:rPr>
                                      <w:t>System Software Project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E4EEAE8" w14:textId="2B45FCE5" w:rsidR="00A6151D" w:rsidRDefault="00A6151D">
                                    <w:pPr>
                                      <w:pStyle w:val="NoSpacing"/>
                                      <w:spacing w:before="40" w:after="40"/>
                                      <w:rPr>
                                        <w:caps/>
                                        <w:color w:val="1F4E79" w:themeColor="accent5" w:themeShade="80"/>
                                        <w:sz w:val="28"/>
                                        <w:szCs w:val="28"/>
                                      </w:rPr>
                                    </w:pPr>
                                    <w:r>
                                      <w:rPr>
                                        <w:caps/>
                                        <w:color w:val="1F4E79" w:themeColor="accent5" w:themeShade="80"/>
                                        <w:sz w:val="28"/>
                                        <w:szCs w:val="28"/>
                                      </w:rPr>
                                      <w:t>COMP20081</w:t>
                                    </w:r>
                                  </w:p>
                                </w:sdtContent>
                              </w:sdt>
                              <w:p w14:paraId="3496C4FC" w14:textId="333C6A12" w:rsidR="00A6151D" w:rsidRDefault="00A6151D">
                                <w:pPr>
                                  <w:pStyle w:val="NoSpacing"/>
                                  <w:spacing w:before="80" w:after="40"/>
                                  <w:rPr>
                                    <w:caps/>
                                    <w:color w:val="5B9BD5" w:themeColor="accent5"/>
                                    <w:sz w:val="24"/>
                                    <w:szCs w:val="24"/>
                                  </w:rPr>
                                </w:pPr>
                              </w:p>
                              <w:p w14:paraId="231BD064" w14:textId="77777777" w:rsidR="00A6151D" w:rsidRDefault="00A6151D">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79000</wp14:pctWidth>
                    </wp14:sizeRelH>
                    <wp14:sizeRelV relativeFrom="page">
                      <wp14:pctHeight>0</wp14:pctHeight>
                    </wp14:sizeRelV>
                  </wp:anchor>
                </w:drawing>
              </mc:Choice>
              <mc:Fallback>
                <w:pict>
                  <v:shape w14:anchorId="69046A2C" id="Text Box 131" o:spid="_x0000_s1027" type="#_x0000_t202" style="position:absolute;margin-left:62.5pt;margin-top:152.4pt;width:369pt;height:139.5pt;z-index:251658241;visibility:visible;mso-wrap-style:square;mso-width-percent:790;mso-height-percent:0;mso-wrap-distance-left:14.4pt;mso-wrap-distance-top:0;mso-wrap-distance-right:14.4pt;mso-wrap-distance-bottom:0;mso-position-horizontal:absolute;mso-position-horizontal-relative:margin;mso-position-vertical:absolute;mso-position-vertical-relative:page;mso-width-percent:79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" filled="f" stroked="f" strokeweight=".5pt">
                    <v:textbox inset="0,0,0,0">
                      <w:txbxContent>
                        <w:p w14:paraId="175DA350" w14:textId="59679FBE" w:rsidR="00A6151D" w:rsidRDefault="00F239A7">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A6151D">
                                <w:rPr>
                                  <w:color w:val="4472C4" w:themeColor="accent1"/>
                                  <w:sz w:val="72"/>
                                  <w:szCs w:val="72"/>
                                </w:rPr>
                                <w:t>System Software Project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7E4EEAE8" w14:textId="2B45FCE5" w:rsidR="00A6151D" w:rsidRDefault="00A6151D">
                              <w:pPr>
                                <w:pStyle w:val="NoSpacing"/>
                                <w:spacing w:before="40" w:after="40"/>
                                <w:rPr>
                                  <w:caps/>
                                  <w:color w:val="1F4E79" w:themeColor="accent5" w:themeShade="80"/>
                                  <w:sz w:val="28"/>
                                  <w:szCs w:val="28"/>
                                </w:rPr>
                              </w:pPr>
                              <w:r>
                                <w:rPr>
                                  <w:caps/>
                                  <w:color w:val="1F4E79" w:themeColor="accent5" w:themeShade="80"/>
                                  <w:sz w:val="28"/>
                                  <w:szCs w:val="28"/>
                                </w:rPr>
                                <w:t>COMP20081</w:t>
                              </w:r>
                            </w:p>
                          </w:sdtContent>
                        </w:sdt>
                        <w:p w14:paraId="3496C4FC" w14:textId="333C6A12" w:rsidR="00A6151D" w:rsidRDefault="00A6151D">
                          <w:pPr>
                            <w:pStyle w:val="NoSpacing"/>
                            <w:spacing w:before="80" w:after="40"/>
                            <w:rPr>
                              <w:caps/>
                              <w:color w:val="5B9BD5" w:themeColor="accent5"/>
                              <w:sz w:val="24"/>
                              <w:szCs w:val="24"/>
                            </w:rPr>
                          </w:pPr>
                        </w:p>
                        <w:p w14:paraId="231BD064" w14:textId="77777777" w:rsidR="00A6151D" w:rsidRDefault="00A6151D">
                          <w:pPr>
                            <w:pStyle w:val="NoSpacing"/>
                            <w:spacing w:before="80" w:after="40"/>
                            <w:rPr>
                              <w:caps/>
                              <w:color w:val="5B9BD5" w:themeColor="accent5"/>
                              <w:sz w:val="24"/>
                              <w:szCs w:val="24"/>
                            </w:rPr>
                          </w:pPr>
                        </w:p>
                      </w:txbxContent>
                    </v:textbox>
                    <w10:wrap type="square" anchorx="margin" anchory="page"/>
                  </v:shape>
                </w:pict>
              </mc:Fallback>
            </mc:AlternateContent>
          </w:r>
          <w:r>
            <w:rPr>
              <w:noProof/>
            </w:rPr>
            <mc:AlternateContent>
              <mc:Choice Requires="wps">
                <w:drawing>
                  <wp:anchor distT="0" distB="0" distL="114300" distR="114300" simplePos="0" relativeHeight="251658240" behindDoc="0" locked="0" layoutInCell="1" allowOverlap="1" wp14:anchorId="213FF161" wp14:editId="2D1BCB84">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55C68A4A" w14:textId="166654F4" w:rsidR="00A6151D" w:rsidRDefault="00C14C9F">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13FF161" id="Rectangle 132" o:spid="_x0000_s1028"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vOi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kSkj&#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ADW86K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55C68A4A" w14:textId="166654F4" w:rsidR="00A6151D" w:rsidRDefault="00C14C9F">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p>
        <w:p w14:paraId="393C8281" w14:textId="5C7A7B07" w:rsidR="001B49EA" w:rsidRPr="008E4AE2" w:rsidRDefault="00F239A7"/>
      </w:sdtContent>
    </w:sdt>
    <w:p w14:paraId="56C117B8" w14:textId="77777777" w:rsidR="001B49EA" w:rsidRDefault="001B49EA">
      <w:pPr>
        <w:rPr>
          <w:b/>
          <w:bCs/>
          <w:u w:val="single"/>
        </w:rPr>
      </w:pPr>
    </w:p>
    <w:p w14:paraId="4C9F9FD1" w14:textId="77777777" w:rsidR="001B49EA" w:rsidRDefault="001B49EA">
      <w:pPr>
        <w:rPr>
          <w:b/>
          <w:bCs/>
          <w:u w:val="single"/>
        </w:rPr>
      </w:pPr>
    </w:p>
    <w:p w14:paraId="2AF2AB04" w14:textId="77777777" w:rsidR="001B49EA" w:rsidRDefault="001B49EA">
      <w:pPr>
        <w:rPr>
          <w:b/>
          <w:bCs/>
          <w:u w:val="single"/>
        </w:rPr>
      </w:pPr>
    </w:p>
    <w:p w14:paraId="6086FEF0" w14:textId="77777777" w:rsidR="001B49EA" w:rsidRDefault="001B49EA">
      <w:pPr>
        <w:rPr>
          <w:b/>
          <w:bCs/>
          <w:u w:val="single"/>
        </w:rPr>
      </w:pPr>
    </w:p>
    <w:p w14:paraId="339A9374" w14:textId="77777777" w:rsidR="001B49EA" w:rsidRDefault="001B49EA">
      <w:pPr>
        <w:rPr>
          <w:b/>
          <w:bCs/>
          <w:u w:val="single"/>
        </w:rPr>
      </w:pPr>
    </w:p>
    <w:p w14:paraId="3FA6A1F2" w14:textId="77777777" w:rsidR="001B49EA" w:rsidRDefault="001B49EA">
      <w:pPr>
        <w:rPr>
          <w:b/>
          <w:bCs/>
          <w:u w:val="single"/>
        </w:rPr>
      </w:pPr>
    </w:p>
    <w:p w14:paraId="6303BB2A" w14:textId="77777777" w:rsidR="001B49EA" w:rsidRDefault="001B49EA">
      <w:pPr>
        <w:rPr>
          <w:b/>
          <w:bCs/>
          <w:u w:val="single"/>
        </w:rPr>
      </w:pPr>
    </w:p>
    <w:p w14:paraId="4F0F3744" w14:textId="77777777" w:rsidR="001B49EA" w:rsidRDefault="001B49EA">
      <w:pPr>
        <w:rPr>
          <w:b/>
          <w:bCs/>
          <w:u w:val="single"/>
        </w:rPr>
      </w:pPr>
    </w:p>
    <w:p w14:paraId="38639652" w14:textId="77777777" w:rsidR="001B49EA" w:rsidRDefault="001B49EA">
      <w:pPr>
        <w:rPr>
          <w:b/>
          <w:bCs/>
          <w:u w:val="single"/>
        </w:rPr>
      </w:pPr>
    </w:p>
    <w:p w14:paraId="62B282D1" w14:textId="77777777" w:rsidR="001B49EA" w:rsidRDefault="001B49EA">
      <w:pPr>
        <w:rPr>
          <w:b/>
          <w:bCs/>
          <w:u w:val="single"/>
        </w:rPr>
      </w:pPr>
    </w:p>
    <w:p w14:paraId="508B8CEC" w14:textId="77777777" w:rsidR="001B49EA" w:rsidRDefault="001B49EA">
      <w:pPr>
        <w:rPr>
          <w:b/>
          <w:bCs/>
          <w:u w:val="single"/>
        </w:rPr>
      </w:pPr>
    </w:p>
    <w:p w14:paraId="5F1C1946" w14:textId="77777777" w:rsidR="001B49EA" w:rsidRDefault="001B49EA">
      <w:pPr>
        <w:rPr>
          <w:b/>
          <w:bCs/>
          <w:u w:val="single"/>
        </w:rPr>
      </w:pPr>
    </w:p>
    <w:p w14:paraId="0061724E" w14:textId="77777777" w:rsidR="001B49EA" w:rsidRDefault="001B49EA">
      <w:pPr>
        <w:rPr>
          <w:b/>
          <w:bCs/>
          <w:u w:val="single"/>
        </w:rPr>
      </w:pPr>
    </w:p>
    <w:p w14:paraId="5DF07007" w14:textId="77777777" w:rsidR="001B49EA" w:rsidRDefault="001B49EA">
      <w:pPr>
        <w:rPr>
          <w:b/>
          <w:bCs/>
          <w:u w:val="single"/>
        </w:rPr>
      </w:pPr>
    </w:p>
    <w:p w14:paraId="54F4B190" w14:textId="77777777" w:rsidR="001B49EA" w:rsidRDefault="001B49EA">
      <w:pPr>
        <w:rPr>
          <w:b/>
          <w:bCs/>
          <w:u w:val="single"/>
        </w:rPr>
      </w:pPr>
    </w:p>
    <w:p w14:paraId="0029F103" w14:textId="77777777" w:rsidR="001B49EA" w:rsidRDefault="001B49EA">
      <w:pPr>
        <w:rPr>
          <w:b/>
          <w:bCs/>
          <w:u w:val="single"/>
        </w:rPr>
      </w:pPr>
    </w:p>
    <w:p w14:paraId="48D8D9D1" w14:textId="77777777" w:rsidR="001B49EA" w:rsidRDefault="001B49EA">
      <w:pPr>
        <w:rPr>
          <w:b/>
          <w:bCs/>
          <w:u w:val="single"/>
        </w:rPr>
      </w:pPr>
    </w:p>
    <w:p w14:paraId="38884277" w14:textId="77777777" w:rsidR="001B49EA" w:rsidRDefault="001B49EA">
      <w:pPr>
        <w:rPr>
          <w:b/>
          <w:bCs/>
          <w:u w:val="single"/>
        </w:rPr>
      </w:pPr>
    </w:p>
    <w:p w14:paraId="3A94C3DA" w14:textId="77777777" w:rsidR="001B49EA" w:rsidRDefault="001B49EA">
      <w:pPr>
        <w:rPr>
          <w:b/>
          <w:bCs/>
          <w:u w:val="single"/>
        </w:rPr>
      </w:pPr>
    </w:p>
    <w:p w14:paraId="0CC60F2F" w14:textId="77777777" w:rsidR="001B49EA" w:rsidRDefault="001B49EA">
      <w:pPr>
        <w:rPr>
          <w:b/>
          <w:bCs/>
          <w:u w:val="single"/>
        </w:rPr>
      </w:pPr>
    </w:p>
    <w:p w14:paraId="543B9BAF" w14:textId="77777777" w:rsidR="001B49EA" w:rsidRDefault="001B49EA">
      <w:pPr>
        <w:rPr>
          <w:b/>
          <w:bCs/>
          <w:u w:val="single"/>
        </w:rPr>
      </w:pPr>
    </w:p>
    <w:p w14:paraId="1F089292" w14:textId="77777777" w:rsidR="008E4AE2" w:rsidRDefault="008E4AE2">
      <w:pPr>
        <w:rPr>
          <w:b/>
          <w:bCs/>
          <w:u w:val="single"/>
        </w:rPr>
      </w:pPr>
      <w:r>
        <w:rPr>
          <w:b/>
          <w:bCs/>
          <w:u w:val="single"/>
        </w:rPr>
        <w:br w:type="page"/>
      </w:r>
    </w:p>
    <w:p w14:paraId="4D3A8440" w14:textId="13F6F037" w:rsidR="00552310" w:rsidRDefault="001B49EA">
      <w:pPr>
        <w:rPr>
          <w:b/>
          <w:bCs/>
          <w:u w:val="single"/>
        </w:rPr>
      </w:pPr>
      <w:r w:rsidRPr="001B49EA">
        <w:rPr>
          <w:b/>
          <w:bCs/>
          <w:u w:val="single"/>
        </w:rPr>
        <w:lastRenderedPageBreak/>
        <w:t>Contents</w:t>
      </w:r>
      <w:r w:rsidR="008C5F27">
        <w:rPr>
          <w:b/>
          <w:bCs/>
          <w:u w:val="single"/>
        </w:rPr>
        <w:t>:</w:t>
      </w:r>
    </w:p>
    <w:p w14:paraId="447CDCAC" w14:textId="11D402C0" w:rsidR="00BC5E1B" w:rsidRDefault="49F871FD">
      <w:pPr>
        <w:pStyle w:val="TOC1"/>
        <w:tabs>
          <w:tab w:val="right" w:leader="dot" w:pos="9016"/>
        </w:tabs>
        <w:rPr>
          <w:rFonts w:eastAsiaTheme="minorEastAsia"/>
          <w:noProof/>
          <w:lang w:eastAsia="en-GB"/>
        </w:rPr>
      </w:pPr>
      <w:r>
        <w:fldChar w:fldCharType="begin"/>
      </w:r>
      <w:r>
        <w:instrText>TOC \o \z \u \h</w:instrText>
      </w:r>
      <w:r>
        <w:fldChar w:fldCharType="separate"/>
      </w:r>
      <w:hyperlink w:anchor="_Toc70020597" w:history="1">
        <w:r w:rsidR="00BC5E1B" w:rsidRPr="001A749B">
          <w:rPr>
            <w:rStyle w:val="Hyperlink"/>
            <w:noProof/>
          </w:rPr>
          <w:t>Introduction</w:t>
        </w:r>
        <w:r w:rsidR="00BC5E1B">
          <w:rPr>
            <w:noProof/>
            <w:webHidden/>
          </w:rPr>
          <w:tab/>
        </w:r>
        <w:r w:rsidR="00BC5E1B">
          <w:rPr>
            <w:noProof/>
            <w:webHidden/>
          </w:rPr>
          <w:fldChar w:fldCharType="begin"/>
        </w:r>
        <w:r w:rsidR="00BC5E1B">
          <w:rPr>
            <w:noProof/>
            <w:webHidden/>
          </w:rPr>
          <w:instrText xml:space="preserve"> PAGEREF _Toc70020597 \h </w:instrText>
        </w:r>
        <w:r w:rsidR="00BC5E1B">
          <w:rPr>
            <w:noProof/>
            <w:webHidden/>
          </w:rPr>
        </w:r>
        <w:r w:rsidR="00BC5E1B">
          <w:rPr>
            <w:noProof/>
            <w:webHidden/>
          </w:rPr>
          <w:fldChar w:fldCharType="separate"/>
        </w:r>
        <w:r w:rsidR="00BC5E1B">
          <w:rPr>
            <w:noProof/>
            <w:webHidden/>
          </w:rPr>
          <w:t>2</w:t>
        </w:r>
        <w:r w:rsidR="00BC5E1B">
          <w:rPr>
            <w:noProof/>
            <w:webHidden/>
          </w:rPr>
          <w:fldChar w:fldCharType="end"/>
        </w:r>
      </w:hyperlink>
    </w:p>
    <w:p w14:paraId="052A9339" w14:textId="64C7E878" w:rsidR="00BC5E1B" w:rsidRDefault="00BC5E1B">
      <w:pPr>
        <w:pStyle w:val="TOC1"/>
        <w:tabs>
          <w:tab w:val="right" w:leader="dot" w:pos="9016"/>
        </w:tabs>
        <w:rPr>
          <w:rFonts w:eastAsiaTheme="minorEastAsia"/>
          <w:noProof/>
          <w:lang w:eastAsia="en-GB"/>
        </w:rPr>
      </w:pPr>
      <w:hyperlink w:anchor="_Toc70020598" w:history="1">
        <w:r w:rsidRPr="001A749B">
          <w:rPr>
            <w:rStyle w:val="Hyperlink"/>
            <w:noProof/>
          </w:rPr>
          <w:t>Aims and Objectives.</w:t>
        </w:r>
        <w:r>
          <w:rPr>
            <w:noProof/>
            <w:webHidden/>
          </w:rPr>
          <w:tab/>
        </w:r>
        <w:r>
          <w:rPr>
            <w:noProof/>
            <w:webHidden/>
          </w:rPr>
          <w:fldChar w:fldCharType="begin"/>
        </w:r>
        <w:r>
          <w:rPr>
            <w:noProof/>
            <w:webHidden/>
          </w:rPr>
          <w:instrText xml:space="preserve"> PAGEREF _Toc70020598 \h </w:instrText>
        </w:r>
        <w:r>
          <w:rPr>
            <w:noProof/>
            <w:webHidden/>
          </w:rPr>
        </w:r>
        <w:r>
          <w:rPr>
            <w:noProof/>
            <w:webHidden/>
          </w:rPr>
          <w:fldChar w:fldCharType="separate"/>
        </w:r>
        <w:r>
          <w:rPr>
            <w:noProof/>
            <w:webHidden/>
          </w:rPr>
          <w:t>2</w:t>
        </w:r>
        <w:r>
          <w:rPr>
            <w:noProof/>
            <w:webHidden/>
          </w:rPr>
          <w:fldChar w:fldCharType="end"/>
        </w:r>
      </w:hyperlink>
    </w:p>
    <w:p w14:paraId="4D5EA8EE" w14:textId="1B1018BD" w:rsidR="00BC5E1B" w:rsidRDefault="00BC5E1B">
      <w:pPr>
        <w:pStyle w:val="TOC1"/>
        <w:tabs>
          <w:tab w:val="right" w:leader="dot" w:pos="9016"/>
        </w:tabs>
        <w:rPr>
          <w:rFonts w:eastAsiaTheme="minorEastAsia"/>
          <w:noProof/>
          <w:lang w:eastAsia="en-GB"/>
        </w:rPr>
      </w:pPr>
      <w:hyperlink w:anchor="_Toc70020599" w:history="1">
        <w:r w:rsidRPr="001A749B">
          <w:rPr>
            <w:rStyle w:val="Hyperlink"/>
            <w:noProof/>
          </w:rPr>
          <w:t>Research</w:t>
        </w:r>
        <w:r>
          <w:rPr>
            <w:noProof/>
            <w:webHidden/>
          </w:rPr>
          <w:tab/>
        </w:r>
        <w:r>
          <w:rPr>
            <w:noProof/>
            <w:webHidden/>
          </w:rPr>
          <w:fldChar w:fldCharType="begin"/>
        </w:r>
        <w:r>
          <w:rPr>
            <w:noProof/>
            <w:webHidden/>
          </w:rPr>
          <w:instrText xml:space="preserve"> PAGEREF _Toc70020599 \h </w:instrText>
        </w:r>
        <w:r>
          <w:rPr>
            <w:noProof/>
            <w:webHidden/>
          </w:rPr>
        </w:r>
        <w:r>
          <w:rPr>
            <w:noProof/>
            <w:webHidden/>
          </w:rPr>
          <w:fldChar w:fldCharType="separate"/>
        </w:r>
        <w:r>
          <w:rPr>
            <w:noProof/>
            <w:webHidden/>
          </w:rPr>
          <w:t>4</w:t>
        </w:r>
        <w:r>
          <w:rPr>
            <w:noProof/>
            <w:webHidden/>
          </w:rPr>
          <w:fldChar w:fldCharType="end"/>
        </w:r>
      </w:hyperlink>
    </w:p>
    <w:p w14:paraId="43838748" w14:textId="02CC7963" w:rsidR="00BC5E1B" w:rsidRDefault="00BC5E1B">
      <w:pPr>
        <w:pStyle w:val="TOC2"/>
        <w:tabs>
          <w:tab w:val="right" w:leader="dot" w:pos="9016"/>
        </w:tabs>
        <w:rPr>
          <w:rFonts w:eastAsiaTheme="minorEastAsia"/>
          <w:noProof/>
          <w:lang w:eastAsia="en-GB"/>
        </w:rPr>
      </w:pPr>
      <w:hyperlink w:anchor="_Toc70020600" w:history="1">
        <w:r w:rsidRPr="001A749B">
          <w:rPr>
            <w:rStyle w:val="Hyperlink"/>
            <w:noProof/>
          </w:rPr>
          <w:t>What is TCP?</w:t>
        </w:r>
        <w:r>
          <w:rPr>
            <w:noProof/>
            <w:webHidden/>
          </w:rPr>
          <w:tab/>
        </w:r>
        <w:r>
          <w:rPr>
            <w:noProof/>
            <w:webHidden/>
          </w:rPr>
          <w:fldChar w:fldCharType="begin"/>
        </w:r>
        <w:r>
          <w:rPr>
            <w:noProof/>
            <w:webHidden/>
          </w:rPr>
          <w:instrText xml:space="preserve"> PAGEREF _Toc70020600 \h </w:instrText>
        </w:r>
        <w:r>
          <w:rPr>
            <w:noProof/>
            <w:webHidden/>
          </w:rPr>
        </w:r>
        <w:r>
          <w:rPr>
            <w:noProof/>
            <w:webHidden/>
          </w:rPr>
          <w:fldChar w:fldCharType="separate"/>
        </w:r>
        <w:r>
          <w:rPr>
            <w:noProof/>
            <w:webHidden/>
          </w:rPr>
          <w:t>4</w:t>
        </w:r>
        <w:r>
          <w:rPr>
            <w:noProof/>
            <w:webHidden/>
          </w:rPr>
          <w:fldChar w:fldCharType="end"/>
        </w:r>
      </w:hyperlink>
    </w:p>
    <w:p w14:paraId="27E9A050" w14:textId="6A1C8773" w:rsidR="00BC5E1B" w:rsidRDefault="00BC5E1B">
      <w:pPr>
        <w:pStyle w:val="TOC2"/>
        <w:tabs>
          <w:tab w:val="right" w:leader="dot" w:pos="9016"/>
        </w:tabs>
        <w:rPr>
          <w:rFonts w:eastAsiaTheme="minorEastAsia"/>
          <w:noProof/>
          <w:lang w:eastAsia="en-GB"/>
        </w:rPr>
      </w:pPr>
      <w:hyperlink w:anchor="_Toc70020601" w:history="1">
        <w:r w:rsidRPr="001A749B">
          <w:rPr>
            <w:rStyle w:val="Hyperlink"/>
            <w:noProof/>
          </w:rPr>
          <w:t>What is UDP?</w:t>
        </w:r>
        <w:r>
          <w:rPr>
            <w:noProof/>
            <w:webHidden/>
          </w:rPr>
          <w:tab/>
        </w:r>
        <w:r>
          <w:rPr>
            <w:noProof/>
            <w:webHidden/>
          </w:rPr>
          <w:fldChar w:fldCharType="begin"/>
        </w:r>
        <w:r>
          <w:rPr>
            <w:noProof/>
            <w:webHidden/>
          </w:rPr>
          <w:instrText xml:space="preserve"> PAGEREF _Toc70020601 \h </w:instrText>
        </w:r>
        <w:r>
          <w:rPr>
            <w:noProof/>
            <w:webHidden/>
          </w:rPr>
        </w:r>
        <w:r>
          <w:rPr>
            <w:noProof/>
            <w:webHidden/>
          </w:rPr>
          <w:fldChar w:fldCharType="separate"/>
        </w:r>
        <w:r>
          <w:rPr>
            <w:noProof/>
            <w:webHidden/>
          </w:rPr>
          <w:t>4</w:t>
        </w:r>
        <w:r>
          <w:rPr>
            <w:noProof/>
            <w:webHidden/>
          </w:rPr>
          <w:fldChar w:fldCharType="end"/>
        </w:r>
      </w:hyperlink>
    </w:p>
    <w:p w14:paraId="48B7D7A8" w14:textId="25F91181" w:rsidR="00BC5E1B" w:rsidRDefault="00BC5E1B">
      <w:pPr>
        <w:pStyle w:val="TOC2"/>
        <w:tabs>
          <w:tab w:val="right" w:leader="dot" w:pos="9016"/>
        </w:tabs>
        <w:rPr>
          <w:rFonts w:eastAsiaTheme="minorEastAsia"/>
          <w:noProof/>
          <w:lang w:eastAsia="en-GB"/>
        </w:rPr>
      </w:pPr>
      <w:hyperlink w:anchor="_Toc70020602" w:history="1">
        <w:r w:rsidRPr="001A749B">
          <w:rPr>
            <w:rStyle w:val="Hyperlink"/>
            <w:noProof/>
          </w:rPr>
          <w:t>Our Decision</w:t>
        </w:r>
        <w:r>
          <w:rPr>
            <w:noProof/>
            <w:webHidden/>
          </w:rPr>
          <w:tab/>
        </w:r>
        <w:r>
          <w:rPr>
            <w:noProof/>
            <w:webHidden/>
          </w:rPr>
          <w:fldChar w:fldCharType="begin"/>
        </w:r>
        <w:r>
          <w:rPr>
            <w:noProof/>
            <w:webHidden/>
          </w:rPr>
          <w:instrText xml:space="preserve"> PAGEREF _Toc70020602 \h </w:instrText>
        </w:r>
        <w:r>
          <w:rPr>
            <w:noProof/>
            <w:webHidden/>
          </w:rPr>
        </w:r>
        <w:r>
          <w:rPr>
            <w:noProof/>
            <w:webHidden/>
          </w:rPr>
          <w:fldChar w:fldCharType="separate"/>
        </w:r>
        <w:r>
          <w:rPr>
            <w:noProof/>
            <w:webHidden/>
          </w:rPr>
          <w:t>5</w:t>
        </w:r>
        <w:r>
          <w:rPr>
            <w:noProof/>
            <w:webHidden/>
          </w:rPr>
          <w:fldChar w:fldCharType="end"/>
        </w:r>
      </w:hyperlink>
    </w:p>
    <w:p w14:paraId="4FD92385" w14:textId="3B5D5AD7" w:rsidR="00BC5E1B" w:rsidRDefault="00BC5E1B">
      <w:pPr>
        <w:pStyle w:val="TOC1"/>
        <w:tabs>
          <w:tab w:val="right" w:leader="dot" w:pos="9016"/>
        </w:tabs>
        <w:rPr>
          <w:rFonts w:eastAsiaTheme="minorEastAsia"/>
          <w:noProof/>
          <w:lang w:eastAsia="en-GB"/>
        </w:rPr>
      </w:pPr>
      <w:hyperlink w:anchor="_Toc70020603" w:history="1">
        <w:r w:rsidRPr="001A749B">
          <w:rPr>
            <w:rStyle w:val="Hyperlink"/>
            <w:rFonts w:eastAsia="Times New Roman"/>
            <w:noProof/>
            <w:lang w:eastAsia="en-GB"/>
          </w:rPr>
          <w:t>Design</w:t>
        </w:r>
        <w:r>
          <w:rPr>
            <w:noProof/>
            <w:webHidden/>
          </w:rPr>
          <w:tab/>
        </w:r>
        <w:r>
          <w:rPr>
            <w:noProof/>
            <w:webHidden/>
          </w:rPr>
          <w:fldChar w:fldCharType="begin"/>
        </w:r>
        <w:r>
          <w:rPr>
            <w:noProof/>
            <w:webHidden/>
          </w:rPr>
          <w:instrText xml:space="preserve"> PAGEREF _Toc70020603 \h </w:instrText>
        </w:r>
        <w:r>
          <w:rPr>
            <w:noProof/>
            <w:webHidden/>
          </w:rPr>
        </w:r>
        <w:r>
          <w:rPr>
            <w:noProof/>
            <w:webHidden/>
          </w:rPr>
          <w:fldChar w:fldCharType="separate"/>
        </w:r>
        <w:r>
          <w:rPr>
            <w:noProof/>
            <w:webHidden/>
          </w:rPr>
          <w:t>6</w:t>
        </w:r>
        <w:r>
          <w:rPr>
            <w:noProof/>
            <w:webHidden/>
          </w:rPr>
          <w:fldChar w:fldCharType="end"/>
        </w:r>
      </w:hyperlink>
    </w:p>
    <w:p w14:paraId="583476D6" w14:textId="0E8F0F74" w:rsidR="00BC5E1B" w:rsidRDefault="00BC5E1B">
      <w:pPr>
        <w:pStyle w:val="TOC2"/>
        <w:tabs>
          <w:tab w:val="right" w:leader="dot" w:pos="9016"/>
        </w:tabs>
        <w:rPr>
          <w:rFonts w:eastAsiaTheme="minorEastAsia"/>
          <w:noProof/>
          <w:lang w:eastAsia="en-GB"/>
        </w:rPr>
      </w:pPr>
      <w:hyperlink w:anchor="_Toc70020604" w:history="1">
        <w:r>
          <w:rPr>
            <w:noProof/>
            <w:webHidden/>
          </w:rPr>
          <w:tab/>
        </w:r>
        <w:r>
          <w:rPr>
            <w:noProof/>
            <w:webHidden/>
          </w:rPr>
          <w:fldChar w:fldCharType="begin"/>
        </w:r>
        <w:r>
          <w:rPr>
            <w:noProof/>
            <w:webHidden/>
          </w:rPr>
          <w:instrText xml:space="preserve"> PAGEREF _Toc70020604 \h </w:instrText>
        </w:r>
        <w:r>
          <w:rPr>
            <w:noProof/>
            <w:webHidden/>
          </w:rPr>
        </w:r>
        <w:r>
          <w:rPr>
            <w:noProof/>
            <w:webHidden/>
          </w:rPr>
          <w:fldChar w:fldCharType="separate"/>
        </w:r>
        <w:r>
          <w:rPr>
            <w:noProof/>
            <w:webHidden/>
          </w:rPr>
          <w:t>6</w:t>
        </w:r>
        <w:r>
          <w:rPr>
            <w:noProof/>
            <w:webHidden/>
          </w:rPr>
          <w:fldChar w:fldCharType="end"/>
        </w:r>
      </w:hyperlink>
    </w:p>
    <w:p w14:paraId="6FBFE18E" w14:textId="452A5292" w:rsidR="00BC5E1B" w:rsidRDefault="00BC5E1B">
      <w:pPr>
        <w:pStyle w:val="TOC1"/>
        <w:tabs>
          <w:tab w:val="right" w:leader="dot" w:pos="9016"/>
        </w:tabs>
        <w:rPr>
          <w:rFonts w:eastAsiaTheme="minorEastAsia"/>
          <w:noProof/>
          <w:lang w:eastAsia="en-GB"/>
        </w:rPr>
      </w:pPr>
      <w:hyperlink w:anchor="_Toc70020605" w:history="1">
        <w:r w:rsidRPr="001A749B">
          <w:rPr>
            <w:rStyle w:val="Hyperlink"/>
            <w:noProof/>
          </w:rPr>
          <w:t>Implementation:</w:t>
        </w:r>
        <w:r>
          <w:rPr>
            <w:noProof/>
            <w:webHidden/>
          </w:rPr>
          <w:tab/>
        </w:r>
        <w:r>
          <w:rPr>
            <w:noProof/>
            <w:webHidden/>
          </w:rPr>
          <w:fldChar w:fldCharType="begin"/>
        </w:r>
        <w:r>
          <w:rPr>
            <w:noProof/>
            <w:webHidden/>
          </w:rPr>
          <w:instrText xml:space="preserve"> PAGEREF _Toc70020605 \h </w:instrText>
        </w:r>
        <w:r>
          <w:rPr>
            <w:noProof/>
            <w:webHidden/>
          </w:rPr>
        </w:r>
        <w:r>
          <w:rPr>
            <w:noProof/>
            <w:webHidden/>
          </w:rPr>
          <w:fldChar w:fldCharType="separate"/>
        </w:r>
        <w:r>
          <w:rPr>
            <w:noProof/>
            <w:webHidden/>
          </w:rPr>
          <w:t>7</w:t>
        </w:r>
        <w:r>
          <w:rPr>
            <w:noProof/>
            <w:webHidden/>
          </w:rPr>
          <w:fldChar w:fldCharType="end"/>
        </w:r>
      </w:hyperlink>
    </w:p>
    <w:p w14:paraId="2F3D016B" w14:textId="006620C9" w:rsidR="00BC5E1B" w:rsidRDefault="00BC5E1B">
      <w:pPr>
        <w:pStyle w:val="TOC2"/>
        <w:tabs>
          <w:tab w:val="right" w:leader="dot" w:pos="9016"/>
        </w:tabs>
        <w:rPr>
          <w:rFonts w:eastAsiaTheme="minorEastAsia"/>
          <w:noProof/>
          <w:lang w:eastAsia="en-GB"/>
        </w:rPr>
      </w:pPr>
      <w:hyperlink w:anchor="_Toc70020606" w:history="1">
        <w:r w:rsidRPr="001A749B">
          <w:rPr>
            <w:rStyle w:val="Hyperlink"/>
            <w:noProof/>
          </w:rPr>
          <w:t>Implemented features:</w:t>
        </w:r>
        <w:r>
          <w:rPr>
            <w:noProof/>
            <w:webHidden/>
          </w:rPr>
          <w:tab/>
        </w:r>
        <w:r>
          <w:rPr>
            <w:noProof/>
            <w:webHidden/>
          </w:rPr>
          <w:fldChar w:fldCharType="begin"/>
        </w:r>
        <w:r>
          <w:rPr>
            <w:noProof/>
            <w:webHidden/>
          </w:rPr>
          <w:instrText xml:space="preserve"> PAGEREF _Toc70020606 \h </w:instrText>
        </w:r>
        <w:r>
          <w:rPr>
            <w:noProof/>
            <w:webHidden/>
          </w:rPr>
        </w:r>
        <w:r>
          <w:rPr>
            <w:noProof/>
            <w:webHidden/>
          </w:rPr>
          <w:fldChar w:fldCharType="separate"/>
        </w:r>
        <w:r>
          <w:rPr>
            <w:noProof/>
            <w:webHidden/>
          </w:rPr>
          <w:t>7</w:t>
        </w:r>
        <w:r>
          <w:rPr>
            <w:noProof/>
            <w:webHidden/>
          </w:rPr>
          <w:fldChar w:fldCharType="end"/>
        </w:r>
      </w:hyperlink>
    </w:p>
    <w:p w14:paraId="526C3106" w14:textId="3BF1603D" w:rsidR="00BC5E1B" w:rsidRDefault="00BC5E1B">
      <w:pPr>
        <w:pStyle w:val="TOC2"/>
        <w:tabs>
          <w:tab w:val="right" w:leader="dot" w:pos="9016"/>
        </w:tabs>
        <w:rPr>
          <w:rFonts w:eastAsiaTheme="minorEastAsia"/>
          <w:noProof/>
          <w:lang w:eastAsia="en-GB"/>
        </w:rPr>
      </w:pPr>
      <w:hyperlink w:anchor="_Toc70020607" w:history="1">
        <w:r w:rsidRPr="001A749B">
          <w:rPr>
            <w:rStyle w:val="Hyperlink"/>
            <w:noProof/>
          </w:rPr>
          <w:t>How multithreaded client handling was implemented.</w:t>
        </w:r>
        <w:r>
          <w:rPr>
            <w:noProof/>
            <w:webHidden/>
          </w:rPr>
          <w:tab/>
        </w:r>
        <w:r>
          <w:rPr>
            <w:noProof/>
            <w:webHidden/>
          </w:rPr>
          <w:fldChar w:fldCharType="begin"/>
        </w:r>
        <w:r>
          <w:rPr>
            <w:noProof/>
            <w:webHidden/>
          </w:rPr>
          <w:instrText xml:space="preserve"> PAGEREF _Toc70020607 \h </w:instrText>
        </w:r>
        <w:r>
          <w:rPr>
            <w:noProof/>
            <w:webHidden/>
          </w:rPr>
        </w:r>
        <w:r>
          <w:rPr>
            <w:noProof/>
            <w:webHidden/>
          </w:rPr>
          <w:fldChar w:fldCharType="separate"/>
        </w:r>
        <w:r>
          <w:rPr>
            <w:noProof/>
            <w:webHidden/>
          </w:rPr>
          <w:t>7</w:t>
        </w:r>
        <w:r>
          <w:rPr>
            <w:noProof/>
            <w:webHidden/>
          </w:rPr>
          <w:fldChar w:fldCharType="end"/>
        </w:r>
      </w:hyperlink>
    </w:p>
    <w:p w14:paraId="369792E6" w14:textId="1BA19424" w:rsidR="49F871FD" w:rsidRDefault="49F871FD">
      <w:r>
        <w:fldChar w:fldCharType="end"/>
      </w:r>
    </w:p>
    <w:p w14:paraId="44A35370" w14:textId="3AF995DC" w:rsidR="008C5F27" w:rsidRPr="008C5F27" w:rsidRDefault="008C5F27">
      <w:pPr>
        <w:rPr>
          <w:b/>
          <w:bCs/>
          <w:u w:val="single"/>
        </w:rPr>
      </w:pPr>
      <w:r w:rsidRPr="008C5F27">
        <w:rPr>
          <w:b/>
          <w:bCs/>
          <w:u w:val="single"/>
        </w:rPr>
        <w:t>Figures</w:t>
      </w:r>
      <w:r>
        <w:rPr>
          <w:b/>
          <w:bCs/>
          <w:u w:val="single"/>
        </w:rPr>
        <w:t>:</w:t>
      </w:r>
    </w:p>
    <w:p w14:paraId="6B40FD8E" w14:textId="194C3215" w:rsidR="00BC5E1B" w:rsidRDefault="008C5F27">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r:id="rId9" w:anchor="_Toc70020608" w:history="1">
        <w:r w:rsidR="00BC5E1B" w:rsidRPr="00BF3D14">
          <w:rPr>
            <w:rStyle w:val="Hyperlink"/>
            <w:noProof/>
          </w:rPr>
          <w:t>Figure 1: A flowchart to show the implemented server-client system.</w:t>
        </w:r>
        <w:r w:rsidR="00BC5E1B">
          <w:rPr>
            <w:noProof/>
            <w:webHidden/>
          </w:rPr>
          <w:tab/>
        </w:r>
        <w:r w:rsidR="00BC5E1B">
          <w:rPr>
            <w:noProof/>
            <w:webHidden/>
          </w:rPr>
          <w:fldChar w:fldCharType="begin"/>
        </w:r>
        <w:r w:rsidR="00BC5E1B">
          <w:rPr>
            <w:noProof/>
            <w:webHidden/>
          </w:rPr>
          <w:instrText xml:space="preserve"> PAGEREF _Toc70020608 \h </w:instrText>
        </w:r>
        <w:r w:rsidR="00BC5E1B">
          <w:rPr>
            <w:noProof/>
            <w:webHidden/>
          </w:rPr>
        </w:r>
        <w:r w:rsidR="00BC5E1B">
          <w:rPr>
            <w:noProof/>
            <w:webHidden/>
          </w:rPr>
          <w:fldChar w:fldCharType="separate"/>
        </w:r>
        <w:r w:rsidR="00BC5E1B">
          <w:rPr>
            <w:noProof/>
            <w:webHidden/>
          </w:rPr>
          <w:t>6</w:t>
        </w:r>
        <w:r w:rsidR="00BC5E1B">
          <w:rPr>
            <w:noProof/>
            <w:webHidden/>
          </w:rPr>
          <w:fldChar w:fldCharType="end"/>
        </w:r>
      </w:hyperlink>
    </w:p>
    <w:p w14:paraId="09278A8B" w14:textId="374C24CD" w:rsidR="008C5F27" w:rsidRDefault="008C5F27">
      <w:r>
        <w:fldChar w:fldCharType="end"/>
      </w:r>
    </w:p>
    <w:p w14:paraId="45736039" w14:textId="763F51BB" w:rsidR="001B49EA" w:rsidRDefault="001B49EA">
      <w:pPr>
        <w:rPr>
          <w:b/>
          <w:bCs/>
          <w:u w:val="single"/>
        </w:rPr>
      </w:pPr>
    </w:p>
    <w:p w14:paraId="762F69C4" w14:textId="13F987B5" w:rsidR="001B49EA" w:rsidRDefault="001B49EA">
      <w:pPr>
        <w:rPr>
          <w:b/>
          <w:bCs/>
          <w:u w:val="single"/>
        </w:rPr>
      </w:pPr>
    </w:p>
    <w:p w14:paraId="66D7D5D6" w14:textId="01335D98" w:rsidR="001B49EA" w:rsidRDefault="001B49EA">
      <w:pPr>
        <w:rPr>
          <w:b/>
          <w:bCs/>
          <w:u w:val="single"/>
        </w:rPr>
      </w:pPr>
    </w:p>
    <w:p w14:paraId="2A9A4472" w14:textId="7B40940A" w:rsidR="001B49EA" w:rsidRDefault="001B49EA">
      <w:pPr>
        <w:rPr>
          <w:b/>
          <w:bCs/>
          <w:u w:val="single"/>
        </w:rPr>
      </w:pPr>
    </w:p>
    <w:p w14:paraId="777C4C09" w14:textId="767DFC5D" w:rsidR="001B49EA" w:rsidRDefault="001B49EA">
      <w:pPr>
        <w:rPr>
          <w:b/>
          <w:bCs/>
          <w:u w:val="single"/>
        </w:rPr>
      </w:pPr>
    </w:p>
    <w:p w14:paraId="5A4768CE" w14:textId="008C8BC5" w:rsidR="001B49EA" w:rsidRDefault="001B49EA">
      <w:pPr>
        <w:rPr>
          <w:b/>
          <w:bCs/>
          <w:u w:val="single"/>
        </w:rPr>
      </w:pPr>
    </w:p>
    <w:p w14:paraId="2ADAAB62" w14:textId="21ED8587" w:rsidR="001B49EA" w:rsidRDefault="001B49EA">
      <w:pPr>
        <w:rPr>
          <w:b/>
          <w:bCs/>
          <w:u w:val="single"/>
        </w:rPr>
      </w:pPr>
    </w:p>
    <w:p w14:paraId="3028507E" w14:textId="15A4B5B3" w:rsidR="001B49EA" w:rsidRDefault="001B49EA">
      <w:pPr>
        <w:rPr>
          <w:b/>
          <w:bCs/>
          <w:u w:val="single"/>
        </w:rPr>
      </w:pPr>
    </w:p>
    <w:p w14:paraId="6ADB4D88" w14:textId="7A3A571F" w:rsidR="001B49EA" w:rsidRDefault="001B49EA">
      <w:pPr>
        <w:rPr>
          <w:b/>
          <w:bCs/>
          <w:u w:val="single"/>
        </w:rPr>
      </w:pPr>
    </w:p>
    <w:p w14:paraId="2B2D3A79" w14:textId="0128F154" w:rsidR="001B49EA" w:rsidRDefault="001B49EA">
      <w:pPr>
        <w:rPr>
          <w:b/>
          <w:bCs/>
          <w:u w:val="single"/>
        </w:rPr>
      </w:pPr>
    </w:p>
    <w:p w14:paraId="1ABECDED" w14:textId="24EECF99" w:rsidR="001B49EA" w:rsidRDefault="001B49EA">
      <w:pPr>
        <w:rPr>
          <w:b/>
          <w:bCs/>
          <w:u w:val="single"/>
        </w:rPr>
      </w:pPr>
    </w:p>
    <w:p w14:paraId="789EDF08" w14:textId="01DF322E" w:rsidR="001B49EA" w:rsidRDefault="001B49EA">
      <w:pPr>
        <w:rPr>
          <w:b/>
          <w:bCs/>
          <w:u w:val="single"/>
        </w:rPr>
      </w:pPr>
    </w:p>
    <w:p w14:paraId="6A94B8BE" w14:textId="66804D68" w:rsidR="001B49EA" w:rsidRDefault="001B49EA">
      <w:pPr>
        <w:rPr>
          <w:b/>
          <w:bCs/>
          <w:u w:val="single"/>
        </w:rPr>
      </w:pPr>
    </w:p>
    <w:p w14:paraId="63266D57" w14:textId="543D8549" w:rsidR="001B49EA" w:rsidRDefault="001B49EA">
      <w:pPr>
        <w:rPr>
          <w:b/>
          <w:bCs/>
          <w:u w:val="single"/>
        </w:rPr>
      </w:pPr>
    </w:p>
    <w:p w14:paraId="572F23D3" w14:textId="467E3B7B" w:rsidR="001B49EA" w:rsidRDefault="001B49EA">
      <w:pPr>
        <w:rPr>
          <w:b/>
          <w:bCs/>
          <w:u w:val="single"/>
        </w:rPr>
      </w:pPr>
    </w:p>
    <w:p w14:paraId="73BCB1C0" w14:textId="28FC0B50" w:rsidR="001B49EA" w:rsidRDefault="001B49EA">
      <w:pPr>
        <w:rPr>
          <w:b/>
          <w:bCs/>
          <w:u w:val="single"/>
        </w:rPr>
      </w:pPr>
    </w:p>
    <w:p w14:paraId="684AB994" w14:textId="15BE417A" w:rsidR="001B49EA" w:rsidRDefault="001B49EA">
      <w:pPr>
        <w:rPr>
          <w:b/>
          <w:bCs/>
          <w:u w:val="single"/>
        </w:rPr>
      </w:pPr>
    </w:p>
    <w:p w14:paraId="3EE2AF93" w14:textId="19767478" w:rsidR="001B49EA" w:rsidRDefault="001B49EA">
      <w:pPr>
        <w:rPr>
          <w:b/>
          <w:bCs/>
          <w:u w:val="single"/>
        </w:rPr>
      </w:pPr>
    </w:p>
    <w:p w14:paraId="705EDFCE" w14:textId="02BCD53B" w:rsidR="001B49EA" w:rsidRDefault="001B49EA">
      <w:pPr>
        <w:rPr>
          <w:b/>
          <w:bCs/>
          <w:u w:val="single"/>
        </w:rPr>
      </w:pPr>
    </w:p>
    <w:p w14:paraId="214CE16C" w14:textId="1D70AD6D" w:rsidR="001B49EA" w:rsidRDefault="001B49EA">
      <w:pPr>
        <w:rPr>
          <w:b/>
          <w:bCs/>
          <w:u w:val="single"/>
        </w:rPr>
      </w:pPr>
    </w:p>
    <w:p w14:paraId="06B9FA21" w14:textId="27BD7B10" w:rsidR="001B49EA" w:rsidRDefault="001B49EA">
      <w:pPr>
        <w:rPr>
          <w:b/>
          <w:bCs/>
          <w:u w:val="single"/>
        </w:rPr>
      </w:pPr>
    </w:p>
    <w:p w14:paraId="16BDD5A9" w14:textId="695E9CD9" w:rsidR="001B49EA" w:rsidRDefault="70636D37" w:rsidP="0806DF93">
      <w:pPr>
        <w:pStyle w:val="Heading1"/>
        <w:rPr>
          <w:rFonts w:ascii="Calibri Light" w:eastAsia="Yu Gothic Light" w:hAnsi="Calibri Light" w:cs="Times New Roman"/>
          <w:u w:val="single"/>
        </w:rPr>
      </w:pPr>
      <w:bookmarkStart w:id="0" w:name="_Toc70020597"/>
      <w:r>
        <w:t>Introduction</w:t>
      </w:r>
      <w:bookmarkEnd w:id="0"/>
      <w:r>
        <w:t xml:space="preserve"> </w:t>
      </w:r>
    </w:p>
    <w:p w14:paraId="7FC47989" w14:textId="3F81CDB8" w:rsidR="001B49EA" w:rsidRDefault="4140F4B0">
      <w:r>
        <w:t xml:space="preserve">A farmer wishes to use technology </w:t>
      </w:r>
      <w:proofErr w:type="gramStart"/>
      <w:r>
        <w:t>in order to</w:t>
      </w:r>
      <w:proofErr w:type="gramEnd"/>
      <w:r>
        <w:t xml:space="preserve"> improve </w:t>
      </w:r>
      <w:r w:rsidR="008E4AE2">
        <w:t>their</w:t>
      </w:r>
      <w:r>
        <w:t xml:space="preserve"> business. This </w:t>
      </w:r>
      <w:r w:rsidR="009B1F2E">
        <w:t>will be achieved</w:t>
      </w:r>
      <w:r>
        <w:t xml:space="preserve"> </w:t>
      </w:r>
      <w:proofErr w:type="gramStart"/>
      <w:r>
        <w:t>through</w:t>
      </w:r>
      <w:r w:rsidR="009B1F2E">
        <w:t xml:space="preserve"> the use of</w:t>
      </w:r>
      <w:proofErr w:type="gramEnd"/>
      <w:r>
        <w:t xml:space="preserve"> a server that will gather necessary information from connected weather stations and then present this information to workstations (managed/ used by the farmers) to improve the efficiency of the field. This data being temperature, relative humidity, </w:t>
      </w:r>
      <w:r w:rsidR="008E4AE2">
        <w:t>and the GPS coordinates of the weather station</w:t>
      </w:r>
      <w:r w:rsidR="009B1F2E">
        <w:t>s</w:t>
      </w:r>
      <w:r>
        <w:t xml:space="preserve">. This central server will be responsible for extracting and storing the data from the weather stations when the system is powered up. </w:t>
      </w:r>
      <w:r w:rsidR="008E4AE2">
        <w:t>U</w:t>
      </w:r>
      <w:r>
        <w:t xml:space="preserve">sers </w:t>
      </w:r>
      <w:r w:rsidR="008E4AE2">
        <w:t xml:space="preserve">will be required </w:t>
      </w:r>
      <w:r>
        <w:t xml:space="preserve">to create </w:t>
      </w:r>
      <w:r w:rsidR="008E4AE2">
        <w:t xml:space="preserve">password protected </w:t>
      </w:r>
      <w:r>
        <w:t xml:space="preserve">accounts </w:t>
      </w:r>
      <w:r w:rsidR="009B1F2E">
        <w:t xml:space="preserve">that are stored securely in an encrypted database to </w:t>
      </w:r>
      <w:r>
        <w:t>login to the system</w:t>
      </w:r>
      <w:r w:rsidR="008E4AE2">
        <w:t>.</w:t>
      </w:r>
    </w:p>
    <w:p w14:paraId="4838EEB0" w14:textId="5D79CC6A" w:rsidR="009B1F2E" w:rsidRDefault="008671C3">
      <w:r>
        <w:t xml:space="preserve">This software will </w:t>
      </w:r>
      <w:r w:rsidR="009B1F2E">
        <w:t xml:space="preserve">aid the farmer </w:t>
      </w:r>
      <w:r>
        <w:t xml:space="preserve">in </w:t>
      </w:r>
      <w:r w:rsidR="009B1F2E">
        <w:t>visualis</w:t>
      </w:r>
      <w:r>
        <w:t>ing</w:t>
      </w:r>
      <w:r w:rsidR="009B1F2E">
        <w:t xml:space="preserve"> the data that is presented to them. This will be implemented using a graph which plots the change in temperature and humidity over time. Visualisation tools like this will allow the farmer to develop a greater understanding of their fields.</w:t>
      </w:r>
    </w:p>
    <w:p w14:paraId="442165B2" w14:textId="67616746" w:rsidR="0806DF93" w:rsidRDefault="0806DF93" w:rsidP="0806DF93">
      <w:pPr>
        <w:pStyle w:val="Heading1"/>
      </w:pPr>
    </w:p>
    <w:p w14:paraId="264ACDA5" w14:textId="5060519D" w:rsidR="60D08268" w:rsidRDefault="39FE4AD5" w:rsidP="0806DF93">
      <w:pPr>
        <w:pStyle w:val="Heading1"/>
      </w:pPr>
      <w:bookmarkStart w:id="1" w:name="_Toc70020598"/>
      <w:r>
        <w:t xml:space="preserve">Aims and </w:t>
      </w:r>
      <w:r w:rsidR="27863DFE">
        <w:t>Objectives</w:t>
      </w:r>
      <w:r w:rsidR="0BAD17B1">
        <w:t>.</w:t>
      </w:r>
      <w:bookmarkEnd w:id="1"/>
    </w:p>
    <w:p w14:paraId="713188D7" w14:textId="73C215F7" w:rsidR="00D02F1D" w:rsidRPr="00D02F1D" w:rsidRDefault="00D02F1D">
      <w:r>
        <w:t xml:space="preserve">The main aim of this group is to create the three main components of the </w:t>
      </w:r>
      <w:r w:rsidR="001336D4">
        <w:t>application.</w:t>
      </w:r>
      <w:r w:rsidR="001743ED">
        <w:t xml:space="preserve"> </w:t>
      </w:r>
      <w:r w:rsidR="002569C7">
        <w:t xml:space="preserve">The weather stations that collect have accurate readings on temperature, barometric pressure, relative humidity, wind force etc. The user database where login credentials are saved (most likely using </w:t>
      </w:r>
      <w:proofErr w:type="spellStart"/>
      <w:r w:rsidR="002569C7">
        <w:t>textfiles</w:t>
      </w:r>
      <w:proofErr w:type="spellEnd"/>
      <w:r w:rsidR="002569C7">
        <w:t>). And the server side of the application that combines all these features and allows the access of these features via a GUI.</w:t>
      </w:r>
    </w:p>
    <w:p w14:paraId="4436AD19" w14:textId="6B6BB518" w:rsidR="00214AFC" w:rsidRDefault="00214AFC">
      <w:pPr>
        <w:rPr>
          <w:b/>
          <w:bCs/>
          <w:u w:val="single"/>
        </w:rPr>
      </w:pPr>
    </w:p>
    <w:p w14:paraId="66FDF5F0" w14:textId="6B6BB518" w:rsidR="00214AFC" w:rsidRDefault="00214AFC">
      <w:pPr>
        <w:rPr>
          <w:b/>
          <w:bCs/>
          <w:u w:val="single"/>
        </w:rPr>
      </w:pPr>
    </w:p>
    <w:p w14:paraId="64A28ACF" w14:textId="6B6BB518" w:rsidR="00214AFC" w:rsidRDefault="00214AFC">
      <w:pPr>
        <w:rPr>
          <w:b/>
          <w:bCs/>
          <w:u w:val="single"/>
        </w:rPr>
      </w:pPr>
    </w:p>
    <w:p w14:paraId="7B641714" w14:textId="6B6BB518" w:rsidR="00214AFC" w:rsidRDefault="00214AFC">
      <w:pPr>
        <w:rPr>
          <w:b/>
          <w:bCs/>
          <w:u w:val="single"/>
        </w:rPr>
      </w:pPr>
    </w:p>
    <w:p w14:paraId="4008D761" w14:textId="6B6BB518" w:rsidR="00214AFC" w:rsidRDefault="00214AFC">
      <w:pPr>
        <w:rPr>
          <w:b/>
          <w:bCs/>
          <w:u w:val="single"/>
        </w:rPr>
      </w:pPr>
    </w:p>
    <w:p w14:paraId="3821DC50" w14:textId="6B6BB518" w:rsidR="00214AFC" w:rsidRDefault="00214AFC">
      <w:pPr>
        <w:rPr>
          <w:b/>
          <w:bCs/>
          <w:u w:val="single"/>
        </w:rPr>
      </w:pPr>
    </w:p>
    <w:p w14:paraId="592BC764" w14:textId="6B6BB518" w:rsidR="00214AFC" w:rsidRDefault="00214AFC">
      <w:pPr>
        <w:rPr>
          <w:b/>
          <w:bCs/>
          <w:u w:val="single"/>
        </w:rPr>
      </w:pPr>
    </w:p>
    <w:p w14:paraId="652CD58F" w14:textId="6B6BB518" w:rsidR="00214AFC" w:rsidRDefault="00214AFC">
      <w:pPr>
        <w:rPr>
          <w:b/>
          <w:bCs/>
          <w:u w:val="single"/>
        </w:rPr>
      </w:pPr>
    </w:p>
    <w:p w14:paraId="020A5A25" w14:textId="6B6BB518" w:rsidR="00214AFC" w:rsidRDefault="00214AFC">
      <w:pPr>
        <w:rPr>
          <w:b/>
          <w:bCs/>
          <w:u w:val="single"/>
        </w:rPr>
      </w:pPr>
    </w:p>
    <w:p w14:paraId="0A0D3F42" w14:textId="6B6BB518" w:rsidR="00214AFC" w:rsidRDefault="00214AFC">
      <w:pPr>
        <w:rPr>
          <w:b/>
          <w:bCs/>
          <w:u w:val="single"/>
        </w:rPr>
      </w:pPr>
    </w:p>
    <w:p w14:paraId="782DF6C0" w14:textId="6B6BB518" w:rsidR="00214AFC" w:rsidRDefault="00214AFC">
      <w:pPr>
        <w:rPr>
          <w:b/>
          <w:bCs/>
          <w:u w:val="single"/>
        </w:rPr>
      </w:pPr>
    </w:p>
    <w:p w14:paraId="01A93575" w14:textId="6B6BB518" w:rsidR="00214AFC" w:rsidRDefault="00214AFC">
      <w:pPr>
        <w:rPr>
          <w:b/>
          <w:bCs/>
          <w:u w:val="single"/>
        </w:rPr>
      </w:pPr>
    </w:p>
    <w:p w14:paraId="370B196F" w14:textId="6B6BB518" w:rsidR="00214AFC" w:rsidRDefault="00214AFC">
      <w:pPr>
        <w:rPr>
          <w:b/>
          <w:bCs/>
          <w:u w:val="single"/>
        </w:rPr>
      </w:pPr>
    </w:p>
    <w:p w14:paraId="78E10623" w14:textId="77777777" w:rsidR="00C14C9F" w:rsidRDefault="00C14C9F">
      <w:pPr>
        <w:rPr>
          <w:rFonts w:asciiTheme="majorHAnsi" w:eastAsiaTheme="majorEastAsia" w:hAnsiTheme="majorHAnsi" w:cstheme="majorBidi"/>
          <w:color w:val="2F5496" w:themeColor="accent1" w:themeShade="BF"/>
          <w:sz w:val="32"/>
          <w:szCs w:val="32"/>
        </w:rPr>
      </w:pPr>
      <w:r>
        <w:lastRenderedPageBreak/>
        <w:br w:type="page"/>
      </w:r>
    </w:p>
    <w:p w14:paraId="7E3DFA04" w14:textId="6579488C" w:rsidR="00214AFC" w:rsidRPr="00214AFC" w:rsidRDefault="668DB647" w:rsidP="571211C3">
      <w:pPr>
        <w:pStyle w:val="Heading1"/>
        <w:rPr>
          <w:rFonts w:ascii="Calibri Light" w:hAnsi="Calibri Light"/>
          <w:b/>
          <w:u w:val="single"/>
        </w:rPr>
      </w:pPr>
      <w:bookmarkStart w:id="2" w:name="_Toc70020599"/>
      <w:r>
        <w:lastRenderedPageBreak/>
        <w:t>Research</w:t>
      </w:r>
      <w:bookmarkEnd w:id="2"/>
    </w:p>
    <w:p w14:paraId="2F88D639" w14:textId="6F6E3BA2" w:rsidR="00214AFC" w:rsidRDefault="00214AFC" w:rsidP="49F871FD">
      <w:pPr>
        <w:pStyle w:val="Heading2"/>
        <w:rPr>
          <w:rFonts w:ascii="Calibri Light" w:hAnsi="Calibri Light"/>
          <w:u w:val="single"/>
        </w:rPr>
      </w:pPr>
      <w:bookmarkStart w:id="3" w:name="_Toc70020600"/>
      <w:r>
        <w:t>What is TCP?</w:t>
      </w:r>
      <w:bookmarkEnd w:id="3"/>
    </w:p>
    <w:p w14:paraId="72F2AA70" w14:textId="486EAA7B" w:rsidR="008E224B" w:rsidRDefault="008E224B">
      <w:r w:rsidRPr="008E224B">
        <w:t xml:space="preserve">The </w:t>
      </w:r>
      <w:r w:rsidR="00012D73" w:rsidRPr="00012D73">
        <w:rPr>
          <w:rFonts w:cstheme="minorHAnsi"/>
          <w:shd w:val="clear" w:color="auto" w:fill="FFFFFF"/>
        </w:rPr>
        <w:t>Transmission Control Protocol</w:t>
      </w:r>
      <w:r w:rsidR="00012D73">
        <w:rPr>
          <w:rFonts w:cstheme="minorHAnsi"/>
          <w:shd w:val="clear" w:color="auto" w:fill="FFFFFF"/>
        </w:rPr>
        <w:t xml:space="preserve"> (TCP) </w:t>
      </w:r>
      <w:r w:rsidRPr="00012D73">
        <w:rPr>
          <w:rFonts w:cstheme="minorHAnsi"/>
        </w:rPr>
        <w:t>is</w:t>
      </w:r>
      <w:r w:rsidRPr="00012D73">
        <w:rPr>
          <w:sz w:val="24"/>
          <w:szCs w:val="24"/>
        </w:rPr>
        <w:t xml:space="preserve"> </w:t>
      </w:r>
      <w:r w:rsidRPr="008E224B">
        <w:t>a connection-oriented communications protocol that handles the interaction between devices in a network.</w:t>
      </w:r>
    </w:p>
    <w:p w14:paraId="6E54B06B" w14:textId="1B2A0056" w:rsidR="00A8607B" w:rsidRDefault="00F239A7" w:rsidP="00A8607B">
      <w:hyperlink r:id="rId10" w:history="1">
        <w:r w:rsidR="00840060" w:rsidRPr="00124FC6">
          <w:rPr>
            <w:rStyle w:val="Hyperlink"/>
          </w:rPr>
          <w:t>https://www.sdxcentral.com/resources/glossary/transmission-control-protocol-tcp/</w:t>
        </w:r>
      </w:hyperlink>
    </w:p>
    <w:p w14:paraId="15A04CB3" w14:textId="77777777" w:rsidR="00737514" w:rsidRDefault="00214AFC">
      <w:r w:rsidRPr="00214AFC">
        <w:t xml:space="preserve">TCP </w:t>
      </w:r>
      <w:r>
        <w:t xml:space="preserve">for the most part handles </w:t>
      </w:r>
      <w:r w:rsidR="00A8607B">
        <w:t>the breaking down of application data into packets, packet o</w:t>
      </w:r>
      <w:r>
        <w:t>rdering and error checking for the IP protocol.</w:t>
      </w:r>
      <w:r w:rsidR="008E224B">
        <w:t xml:space="preserve"> </w:t>
      </w:r>
      <w:r w:rsidR="00737514">
        <w:t xml:space="preserve">Its </w:t>
      </w:r>
      <w:r w:rsidR="008E224B">
        <w:t xml:space="preserve">responsible for assembling the packets of data, that have been sent over the network. </w:t>
      </w:r>
    </w:p>
    <w:p w14:paraId="02A83FB0" w14:textId="613955D6" w:rsidR="00737514" w:rsidRDefault="00737514">
      <w:r>
        <w:t>When application data is broken down into packets, the packets</w:t>
      </w:r>
      <w:r w:rsidR="008E224B">
        <w:t xml:space="preserve"> </w:t>
      </w:r>
      <w:r w:rsidR="00A8607B">
        <w:t>are number and are sent off to the destination address. These packets will travel in a multitude of ways and so will be received</w:t>
      </w:r>
      <w:r w:rsidR="008E224B">
        <w:t xml:space="preserve"> random order</w:t>
      </w:r>
      <w:r w:rsidR="00A8607B">
        <w:t>.</w:t>
      </w:r>
      <w:r w:rsidR="008E224B">
        <w:t xml:space="preserve"> </w:t>
      </w:r>
      <w:r w:rsidR="00A8607B">
        <w:t>A</w:t>
      </w:r>
      <w:r w:rsidR="008E224B">
        <w:t xml:space="preserve">nd </w:t>
      </w:r>
      <w:r>
        <w:t>so,</w:t>
      </w:r>
      <w:r w:rsidR="008E224B">
        <w:t xml:space="preserve"> the TCP protocol correctly order</w:t>
      </w:r>
      <w:r w:rsidR="00A8607B">
        <w:t>s</w:t>
      </w:r>
      <w:r w:rsidR="008E224B">
        <w:t xml:space="preserve"> the packets before they are handed off to the application, and any packets that have not arrived will be requested to be sent again</w:t>
      </w:r>
      <w:r w:rsidR="00A8607B">
        <w:t xml:space="preserve"> (allows for error free data transmission)</w:t>
      </w:r>
      <w:r w:rsidR="008E224B">
        <w:t xml:space="preserve">. </w:t>
      </w:r>
    </w:p>
    <w:p w14:paraId="51726057" w14:textId="79EFE16E" w:rsidR="008E224B" w:rsidRDefault="008E224B">
      <w:r>
        <w:t>The TCP protocol maintains the network connection with the sender before the first packet is sent until after the final packet has been sent. Only once all packets have been transferred will the connection terminate.</w:t>
      </w:r>
    </w:p>
    <w:p w14:paraId="5EAB9AED" w14:textId="355B9944" w:rsidR="008E224B" w:rsidRDefault="00F239A7">
      <w:hyperlink r:id="rId11" w:history="1">
        <w:r w:rsidR="00A8607B" w:rsidRPr="00124FC6">
          <w:rPr>
            <w:rStyle w:val="Hyperlink"/>
          </w:rPr>
          <w:t>https://www.cloudflare.com/en-gb/learning/ddos/glossary/tcp-ip/</w:t>
        </w:r>
      </w:hyperlink>
    </w:p>
    <w:p w14:paraId="71883DC2" w14:textId="16139E1F" w:rsidR="00840060" w:rsidRDefault="00F239A7">
      <w:hyperlink r:id="rId12">
        <w:r w:rsidR="00840060" w:rsidRPr="6725D7AD">
          <w:rPr>
            <w:rStyle w:val="Hyperlink"/>
          </w:rPr>
          <w:t>https://searchnetworking.techtarget.com/definition/TCP</w:t>
        </w:r>
      </w:hyperlink>
    </w:p>
    <w:p w14:paraId="21634227" w14:textId="206FDC4F" w:rsidR="00214AFC" w:rsidRDefault="00214AFC" w:rsidP="49F871FD">
      <w:pPr>
        <w:pStyle w:val="Heading2"/>
        <w:rPr>
          <w:rFonts w:ascii="Calibri Light" w:hAnsi="Calibri Light"/>
          <w:u w:val="single"/>
        </w:rPr>
      </w:pPr>
      <w:bookmarkStart w:id="4" w:name="_Toc70020601"/>
      <w:r>
        <w:t>What is UDP?</w:t>
      </w:r>
      <w:bookmarkEnd w:id="4"/>
    </w:p>
    <w:p w14:paraId="4C0F279C" w14:textId="1CAEAAC5" w:rsidR="00E04D21" w:rsidRDefault="00E04D21" w:rsidP="00E04D21">
      <w:r>
        <w:t>UDP takes application data and divides It into packets called datagrams. These are then sent out across the network. UDP does not reassemble or number the datagrams but the datagrams do include a header that includes the port numbers to help distinguish user requests. There is also an optional checksum that can be attached to the header of these datagram headers that can help verify the integrity of the data transferred.</w:t>
      </w:r>
    </w:p>
    <w:p w14:paraId="73D9F74B" w14:textId="09A5CBA1" w:rsidR="00A25330" w:rsidRDefault="00F239A7" w:rsidP="00E04D21">
      <w:hyperlink r:id="rId13" w:history="1">
        <w:r w:rsidR="00A25330" w:rsidRPr="00124FC6">
          <w:rPr>
            <w:rStyle w:val="Hyperlink"/>
          </w:rPr>
          <w:t>https://www.sdxcentral.com/resources/glossary/user-datagram-protocol-udp/</w:t>
        </w:r>
      </w:hyperlink>
    </w:p>
    <w:p w14:paraId="0082A027" w14:textId="6E6F5049" w:rsidR="00012D73" w:rsidRDefault="00012D73">
      <w:r w:rsidRPr="00012D73">
        <w:t>The User Datagram</w:t>
      </w:r>
      <w:r>
        <w:t xml:space="preserve"> Protocol is used across the internet for time sensitive events. This includes events like Video playback and DNS lookups. </w:t>
      </w:r>
    </w:p>
    <w:p w14:paraId="693B6D71" w14:textId="079DB38D" w:rsidR="00C8088C" w:rsidRDefault="00012D73" w:rsidP="00C8088C">
      <w:r>
        <w:t>The UDP</w:t>
      </w:r>
      <w:r w:rsidR="002161F9">
        <w:t xml:space="preserve"> accomplishes this as it is a connectionless-oriented communications protocol. It does not establish a connection before the data packets are sent out. </w:t>
      </w:r>
      <w:proofErr w:type="gramStart"/>
      <w:r w:rsidR="002161F9">
        <w:t>This speeds</w:t>
      </w:r>
      <w:proofErr w:type="gramEnd"/>
      <w:r w:rsidR="002161F9">
        <w:t xml:space="preserve"> up the transfer speed for the data.</w:t>
      </w:r>
      <w:r w:rsidR="00C8088C">
        <w:t xml:space="preserve"> Essentially for two computers in a network, one can simply start sending packets straight away to other the computer with no connection being established first.</w:t>
      </w:r>
    </w:p>
    <w:p w14:paraId="7017B8B1" w14:textId="3CCFB69F" w:rsidR="00C8088C" w:rsidRDefault="002161F9">
      <w:r>
        <w:t>But the packets can very easily be lost in transit</w:t>
      </w:r>
      <w:r w:rsidR="002B4C32">
        <w:t xml:space="preserve"> which will not be resent out.</w:t>
      </w:r>
      <w:r>
        <w:t xml:space="preserve"> </w:t>
      </w:r>
      <w:r w:rsidR="00C8088C">
        <w:t xml:space="preserve">Applications made to use this communication protocol must be able to tolerate errors, loss, and duplication. The unreliability in this protocol </w:t>
      </w:r>
      <w:r>
        <w:t>creates opportunities for exploitation</w:t>
      </w:r>
      <w:r w:rsidR="00C8088C">
        <w:t xml:space="preserve"> (DDOS attacks)</w:t>
      </w:r>
      <w:r w:rsidR="00E04D21">
        <w:t>.</w:t>
      </w:r>
    </w:p>
    <w:p w14:paraId="0AE775F5" w14:textId="38819417" w:rsidR="00C8088C" w:rsidRDefault="00F239A7">
      <w:hyperlink r:id="rId14">
        <w:r w:rsidR="65066B9A" w:rsidRPr="6725D7AD">
          <w:rPr>
            <w:rStyle w:val="Hyperlink"/>
          </w:rPr>
          <w:t>https://www.cloudflare.com/en-gb/learning/ddos/glossary/user-datagram-protocol-udp/</w:t>
        </w:r>
      </w:hyperlink>
    </w:p>
    <w:p w14:paraId="031D6A94" w14:textId="6B6BB518" w:rsidR="0806DF93" w:rsidRDefault="0806DF93" w:rsidP="0806DF93">
      <w:pPr>
        <w:pStyle w:val="Heading2"/>
      </w:pPr>
    </w:p>
    <w:p w14:paraId="4897D3CC" w14:textId="6B6BB518" w:rsidR="0806DF93" w:rsidRDefault="0806DF93">
      <w:r>
        <w:br w:type="page"/>
      </w:r>
    </w:p>
    <w:p w14:paraId="4B0E9ABE" w14:textId="55B4BEE3" w:rsidR="002F4B67" w:rsidRPr="000425F4" w:rsidRDefault="668DB647" w:rsidP="49F871FD">
      <w:pPr>
        <w:pStyle w:val="Heading2"/>
        <w:rPr>
          <w:rFonts w:ascii="Calibri Light" w:hAnsi="Calibri Light"/>
          <w:u w:val="single"/>
        </w:rPr>
      </w:pPr>
      <w:bookmarkStart w:id="5" w:name="_Toc70020602"/>
      <w:r>
        <w:lastRenderedPageBreak/>
        <w:t>Our Decision</w:t>
      </w:r>
      <w:bookmarkEnd w:id="5"/>
    </w:p>
    <w:p w14:paraId="37940350" w14:textId="6B6BB518" w:rsidR="002F4B67" w:rsidRDefault="002F4B67">
      <w:r>
        <w:t xml:space="preserve">For our application, a lot of factors </w:t>
      </w:r>
      <w:proofErr w:type="gramStart"/>
      <w:r>
        <w:t>have to</w:t>
      </w:r>
      <w:proofErr w:type="gramEnd"/>
      <w:r>
        <w:t xml:space="preserve"> be taken into account. For instance, weather data is constantly changing and its always a struggle to get accurate readings. For this reason, a speedy connection could be beneficial. However, you </w:t>
      </w:r>
      <w:proofErr w:type="gramStart"/>
      <w:r>
        <w:t>have to</w:t>
      </w:r>
      <w:proofErr w:type="gramEnd"/>
      <w:r>
        <w:t xml:space="preserve"> consider that UDP although it has a speedy data transfer (connection speed), it is not reliable. It is prone to data loss and in some cases data corruption. For the farmers to more efficiently run their business this data needs to be as accurate as possible without the data losses providing inaccurate results. This also applies to the login services as well, as user data would be vulnerable to these data losses and corruption. This weakness could be exploited. Not to mention the loss of personal user data goes against the data protection act. For these reasons the best connection type to use is TCP. It’s a slower connection but provides an error free data transmission. This overall would be more beneficial than a speedy connection.</w:t>
      </w:r>
    </w:p>
    <w:p w14:paraId="28403AA4" w14:textId="77777777" w:rsidR="00C14C9F" w:rsidRDefault="00C14C9F">
      <w:pPr>
        <w:rPr>
          <w:rFonts w:asciiTheme="majorHAnsi" w:eastAsia="Times New Roman" w:hAnsiTheme="majorHAnsi" w:cstheme="majorBidi"/>
          <w:color w:val="2F5496" w:themeColor="accent1" w:themeShade="BF"/>
          <w:sz w:val="32"/>
          <w:szCs w:val="32"/>
          <w:lang w:eastAsia="en-GB"/>
        </w:rPr>
      </w:pPr>
      <w:r>
        <w:rPr>
          <w:rFonts w:eastAsia="Times New Roman"/>
          <w:lang w:eastAsia="en-GB"/>
        </w:rPr>
        <w:br w:type="page"/>
      </w:r>
    </w:p>
    <w:p w14:paraId="2887B203" w14:textId="6BB56067" w:rsidR="008B05EC" w:rsidRDefault="00C169D5" w:rsidP="00C169D5">
      <w:pPr>
        <w:pStyle w:val="Heading1"/>
        <w:divId w:val="884877606"/>
        <w:rPr>
          <w:rFonts w:eastAsia="Times New Roman"/>
          <w:lang w:eastAsia="en-GB"/>
        </w:rPr>
      </w:pPr>
      <w:bookmarkStart w:id="6" w:name="_Toc70020603"/>
      <w:r w:rsidRPr="2E00825B">
        <w:rPr>
          <w:rFonts w:eastAsia="Times New Roman"/>
          <w:lang w:eastAsia="en-GB"/>
        </w:rPr>
        <w:lastRenderedPageBreak/>
        <w:t>Design</w:t>
      </w:r>
      <w:bookmarkEnd w:id="6"/>
    </w:p>
    <w:p w14:paraId="5C12A421" w14:textId="08467482" w:rsidR="00C169D5" w:rsidRPr="00C169D5" w:rsidRDefault="008C5F27" w:rsidP="00C169D5">
      <w:pPr>
        <w:pStyle w:val="Heading2"/>
        <w:divId w:val="884877606"/>
        <w:rPr>
          <w:lang w:eastAsia="en-GB"/>
        </w:rPr>
      </w:pPr>
      <w:bookmarkStart w:id="7" w:name="_Toc70020604"/>
      <w:r>
        <w:rPr>
          <w:noProof/>
        </w:rPr>
        <mc:AlternateContent>
          <mc:Choice Requires="wps">
            <w:drawing>
              <wp:anchor distT="0" distB="0" distL="114300" distR="114300" simplePos="0" relativeHeight="251660291" behindDoc="0" locked="0" layoutInCell="1" allowOverlap="1" wp14:anchorId="11F06583" wp14:editId="07016946">
                <wp:simplePos x="0" y="0"/>
                <wp:positionH relativeFrom="column">
                  <wp:posOffset>0</wp:posOffset>
                </wp:positionH>
                <wp:positionV relativeFrom="paragraph">
                  <wp:posOffset>4886960</wp:posOffset>
                </wp:positionV>
                <wp:extent cx="6078855"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6078855" cy="635"/>
                        </a:xfrm>
                        <a:prstGeom prst="rect">
                          <a:avLst/>
                        </a:prstGeom>
                        <a:solidFill>
                          <a:prstClr val="white"/>
                        </a:solidFill>
                        <a:ln>
                          <a:noFill/>
                        </a:ln>
                      </wps:spPr>
                      <wps:txbx>
                        <w:txbxContent>
                          <w:p w14:paraId="349B409D" w14:textId="6B632625" w:rsidR="008C5F27" w:rsidRDefault="008C5F27" w:rsidP="008C5F27">
                            <w:pPr>
                              <w:pStyle w:val="Caption"/>
                              <w:rPr>
                                <w:noProof/>
                              </w:rPr>
                            </w:pPr>
                            <w:bookmarkStart w:id="8" w:name="_Ref70020526"/>
                            <w:bookmarkStart w:id="9" w:name="_Toc70020608"/>
                            <w:r>
                              <w:t xml:space="preserve">Figure </w:t>
                            </w:r>
                            <w:fldSimple w:instr=" SEQ Figure \* ARABIC ">
                              <w:r>
                                <w:rPr>
                                  <w:noProof/>
                                </w:rPr>
                                <w:t>1</w:t>
                              </w:r>
                            </w:fldSimple>
                            <w:bookmarkEnd w:id="8"/>
                            <w:r>
                              <w:t>: A flowchart to show the implemented server-client system.</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F06583" id="_x0000_s1029" type="#_x0000_t202" style="position:absolute;margin-left:0;margin-top:384.8pt;width:478.65pt;height:.05pt;z-index:25166029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" stroked="f">
                <v:textbox style="mso-fit-shape-to-text:t" inset="0,0,0,0">
                  <w:txbxContent>
                    <w:p w14:paraId="349B409D" w14:textId="6B632625" w:rsidR="008C5F27" w:rsidRDefault="008C5F27" w:rsidP="008C5F27">
                      <w:pPr>
                        <w:pStyle w:val="Caption"/>
                        <w:rPr>
                          <w:noProof/>
                        </w:rPr>
                      </w:pPr>
                      <w:bookmarkStart w:id="10" w:name="_Ref70020526"/>
                      <w:bookmarkStart w:id="11" w:name="_Toc70020608"/>
                      <w:r>
                        <w:t xml:space="preserve">Figure </w:t>
                      </w:r>
                      <w:fldSimple w:instr=" SEQ Figure \* ARABIC ">
                        <w:r>
                          <w:rPr>
                            <w:noProof/>
                          </w:rPr>
                          <w:t>1</w:t>
                        </w:r>
                      </w:fldSimple>
                      <w:bookmarkEnd w:id="10"/>
                      <w:r>
                        <w:t>: A flowchart to show the implemented server-client system.</w:t>
                      </w:r>
                      <w:bookmarkEnd w:id="11"/>
                    </w:p>
                  </w:txbxContent>
                </v:textbox>
                <w10:wrap type="topAndBottom"/>
              </v:shape>
            </w:pict>
          </mc:Fallback>
        </mc:AlternateContent>
      </w:r>
      <w:r w:rsidR="00C169D5">
        <w:rPr>
          <w:noProof/>
        </w:rPr>
        <w:drawing>
          <wp:anchor distT="0" distB="0" distL="114300" distR="114300" simplePos="0" relativeHeight="251658243" behindDoc="0" locked="0" layoutInCell="1" allowOverlap="1" wp14:anchorId="3D3EC2DA" wp14:editId="7C43C4A6">
            <wp:simplePos x="0" y="0"/>
            <wp:positionH relativeFrom="column">
              <wp:posOffset>0</wp:posOffset>
            </wp:positionH>
            <wp:positionV relativeFrom="paragraph">
              <wp:posOffset>237490</wp:posOffset>
            </wp:positionV>
            <wp:extent cx="6079489" cy="4592954"/>
            <wp:effectExtent l="0" t="0" r="3810" b="444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079489" cy="4592954"/>
                    </a:xfrm>
                    <a:prstGeom prst="rect">
                      <a:avLst/>
                    </a:prstGeom>
                  </pic:spPr>
                </pic:pic>
              </a:graphicData>
            </a:graphic>
            <wp14:sizeRelH relativeFrom="margin">
              <wp14:pctWidth>0</wp14:pctWidth>
            </wp14:sizeRelH>
            <wp14:sizeRelV relativeFrom="margin">
              <wp14:pctHeight>0</wp14:pctHeight>
            </wp14:sizeRelV>
          </wp:anchor>
        </w:drawing>
      </w:r>
      <w:bookmarkEnd w:id="7"/>
    </w:p>
    <w:p w14:paraId="6C6D4C93" w14:textId="77777777" w:rsidR="00BD47CA" w:rsidRDefault="00BD47CA" w:rsidP="00F65FA6"/>
    <w:p w14:paraId="2E0E42ED" w14:textId="2E1E5345" w:rsidR="00BD47CA" w:rsidRDefault="008C5F27" w:rsidP="00F65FA6">
      <w:r>
        <w:fldChar w:fldCharType="begin"/>
      </w:r>
      <w:r>
        <w:instrText xml:space="preserve"> REF _Ref70020526 \h </w:instrText>
      </w:r>
      <w:r>
        <w:fldChar w:fldCharType="separate"/>
      </w:r>
      <w:r w:rsidR="00BC5E1B">
        <w:t xml:space="preserve">Figure </w:t>
      </w:r>
      <w:r w:rsidR="00BC5E1B">
        <w:rPr>
          <w:noProof/>
        </w:rPr>
        <w:t>1</w:t>
      </w:r>
      <w:r>
        <w:fldChar w:fldCharType="end"/>
      </w:r>
      <w:r>
        <w:t xml:space="preserve"> </w:t>
      </w:r>
      <w:r w:rsidR="00F11009">
        <w:t xml:space="preserve">shows the planned flow of our system. The server creates two threads, one for </w:t>
      </w:r>
      <w:r w:rsidR="007A663D">
        <w:t xml:space="preserve">the user </w:t>
      </w:r>
      <w:r w:rsidR="007E3180">
        <w:t xml:space="preserve">connection </w:t>
      </w:r>
      <w:r w:rsidR="007A663D">
        <w:t xml:space="preserve">handler, another for the weather station </w:t>
      </w:r>
      <w:r w:rsidR="007E3180">
        <w:t xml:space="preserve">connection </w:t>
      </w:r>
      <w:r w:rsidR="007A663D">
        <w:t xml:space="preserve">handler. </w:t>
      </w:r>
      <w:r w:rsidR="007E3180">
        <w:t xml:space="preserve">Following this, each </w:t>
      </w:r>
      <w:r w:rsidR="00624A25">
        <w:t xml:space="preserve">of these threads will be able to spawn a new thread whenever the appropriate connection is made. </w:t>
      </w:r>
      <w:proofErr w:type="spellStart"/>
      <w:r w:rsidR="00624A25">
        <w:t>I.e</w:t>
      </w:r>
      <w:proofErr w:type="spellEnd"/>
      <w:r w:rsidR="00624A25">
        <w:t>, a weather station connecting to the server will cause a weather station handler thread to spawn and a client connecting to server will cause a client handler thread to spawn.</w:t>
      </w:r>
      <w:r w:rsidR="000834D6">
        <w:t xml:space="preserve"> </w:t>
      </w:r>
    </w:p>
    <w:p w14:paraId="48CA5950" w14:textId="58838C99" w:rsidR="00CA7637" w:rsidRDefault="00CA7637" w:rsidP="00F65FA6">
      <w:r>
        <w:t>When</w:t>
      </w:r>
      <w:r w:rsidR="00655F48">
        <w:t xml:space="preserve"> a new client or weather station is created a unique ID will be stored in a file </w:t>
      </w:r>
      <w:r w:rsidR="005C2DE0">
        <w:t xml:space="preserve">by the server. This </w:t>
      </w:r>
      <w:r w:rsidR="00620197">
        <w:t xml:space="preserve">is so the server can keep an </w:t>
      </w:r>
      <w:r w:rsidR="00E27244">
        <w:t>up-to-date</w:t>
      </w:r>
      <w:r w:rsidR="00620197">
        <w:t xml:space="preserve"> log of all ongoing connections and display them on the server’s GUI which will run on its own thread.</w:t>
      </w:r>
    </w:p>
    <w:p w14:paraId="69F1DAC8" w14:textId="41B8C4AB" w:rsidR="005F71DB" w:rsidRDefault="002214B0" w:rsidP="00F65FA6">
      <w:r>
        <w:t xml:space="preserve">Every </w:t>
      </w:r>
      <w:r w:rsidR="004C6269">
        <w:t xml:space="preserve">thirty </w:t>
      </w:r>
      <w:r>
        <w:t>seconds, the server will request new data from the weather stations, this data will be passed to the server using a TCP connection and will utilise an object stream. When the user client requests information from the server, the server will simply send the most up to date information it has</w:t>
      </w:r>
      <w:r w:rsidR="00221565">
        <w:t xml:space="preserve"> stored</w:t>
      </w:r>
      <w:r w:rsidR="00B8335F">
        <w:t>.</w:t>
      </w:r>
      <w:r w:rsidR="00221565">
        <w:t xml:space="preserve"> </w:t>
      </w:r>
      <w:r w:rsidR="004C6269">
        <w:t xml:space="preserve">Thirty </w:t>
      </w:r>
      <w:r w:rsidR="00221565">
        <w:t xml:space="preserve">seconds was chosen as the </w:t>
      </w:r>
      <w:r w:rsidR="00B101BA">
        <w:t xml:space="preserve">interval between new data being sent to the server as </w:t>
      </w:r>
      <w:r w:rsidR="00226525">
        <w:t xml:space="preserve">temperate and humidity was unlikely to change drastically </w:t>
      </w:r>
      <w:r w:rsidR="002200C8">
        <w:t>in a short period of time.</w:t>
      </w:r>
    </w:p>
    <w:p w14:paraId="15132A66" w14:textId="6B6BB518" w:rsidR="6725D7AD" w:rsidRDefault="6725D7AD" w:rsidP="6725D7AD">
      <w:pPr>
        <w:pStyle w:val="Heading1"/>
      </w:pPr>
    </w:p>
    <w:p w14:paraId="14BC238C" w14:textId="6B6BB518" w:rsidR="00BD47CA" w:rsidRDefault="00BD47CA" w:rsidP="6725D7AD"/>
    <w:p w14:paraId="7C8B21FB" w14:textId="3E4D8D62" w:rsidR="4B043CB5" w:rsidRDefault="4B043CB5" w:rsidP="49F871FD">
      <w:pPr>
        <w:pStyle w:val="Heading1"/>
      </w:pPr>
      <w:bookmarkStart w:id="12" w:name="_Toc70020605"/>
      <w:r>
        <w:t>Implementation</w:t>
      </w:r>
      <w:r w:rsidR="00C169D5">
        <w:t>:</w:t>
      </w:r>
      <w:bookmarkEnd w:id="12"/>
    </w:p>
    <w:p w14:paraId="7AF03DEC" w14:textId="3EFFBD19" w:rsidR="008671C3" w:rsidRDefault="008671C3" w:rsidP="008671C3">
      <w:pPr>
        <w:pStyle w:val="Heading2"/>
      </w:pPr>
      <w:bookmarkStart w:id="13" w:name="_Toc70020606"/>
      <w:r>
        <w:t>Implemented features:</w:t>
      </w:r>
      <w:bookmarkEnd w:id="13"/>
    </w:p>
    <w:p w14:paraId="3BF2F4F3" w14:textId="609149C7" w:rsidR="00DE76C6" w:rsidRDefault="008671C3" w:rsidP="008671C3">
      <w:r>
        <w:t>Secure user account validation and creation</w:t>
      </w:r>
      <w:r w:rsidR="00DE76C6">
        <w:t xml:space="preserve">: The security of user’s details </w:t>
      </w:r>
      <w:proofErr w:type="gramStart"/>
      <w:r w:rsidR="00DE76C6">
        <w:t>are</w:t>
      </w:r>
      <w:proofErr w:type="gramEnd"/>
      <w:r w:rsidR="00DE76C6">
        <w:t xml:space="preserve"> ensured at all times. Passwords are</w:t>
      </w:r>
      <w:r w:rsidR="00E27244">
        <w:t xml:space="preserve"> validated and encrypted before being written to the database.</w:t>
      </w:r>
    </w:p>
    <w:p w14:paraId="4BB480D0" w14:textId="2F9E1965" w:rsidR="008671C3" w:rsidRDefault="008671C3" w:rsidP="008671C3">
      <w:r>
        <w:t>Unique weather station identification</w:t>
      </w:r>
      <w:r w:rsidR="00E27244">
        <w:t xml:space="preserve">: Weather stations are given a randomly generated ID, if the ID matches an ID already known to the server, a new ID will be generated to ensure that all </w:t>
      </w:r>
      <w:proofErr w:type="gramStart"/>
      <w:r w:rsidR="00E27244">
        <w:t>ID’s</w:t>
      </w:r>
      <w:proofErr w:type="gramEnd"/>
      <w:r w:rsidR="00E27244">
        <w:t xml:space="preserve"> are unique.</w:t>
      </w:r>
    </w:p>
    <w:p w14:paraId="275CE649" w14:textId="477040F6" w:rsidR="008671C3" w:rsidRDefault="008671C3" w:rsidP="008671C3">
      <w:r>
        <w:t>Weather station sends data to the server.</w:t>
      </w:r>
    </w:p>
    <w:p w14:paraId="387903A5" w14:textId="2A467136" w:rsidR="008671C3" w:rsidRDefault="008671C3" w:rsidP="008671C3">
      <w:r>
        <w:t>Server sends the data from a specific weather station to the client upon request.</w:t>
      </w:r>
    </w:p>
    <w:p w14:paraId="472B7961" w14:textId="778267B0" w:rsidR="008671C3" w:rsidRDefault="008671C3" w:rsidP="008671C3">
      <w:r>
        <w:t>Server GUI shows all connected clients</w:t>
      </w:r>
      <w:r w:rsidR="00E27244">
        <w:t>: The server uses the lists of user and weather station clients to display an up-to-date record of all connected clients. The GUI is implemented using the java swing library.</w:t>
      </w:r>
    </w:p>
    <w:p w14:paraId="1C9FA437" w14:textId="00B074FC" w:rsidR="008671C3" w:rsidRDefault="008671C3" w:rsidP="008671C3">
      <w:r>
        <w:t xml:space="preserve">User GUI shows the data from the weather </w:t>
      </w:r>
      <w:r w:rsidR="00E27244">
        <w:t>stations.</w:t>
      </w:r>
    </w:p>
    <w:p w14:paraId="50054A45" w14:textId="475C9F4F" w:rsidR="008671C3" w:rsidRPr="008671C3" w:rsidRDefault="008671C3" w:rsidP="008671C3">
      <w:r>
        <w:t>Graphs that plot humidity and temperature against time</w:t>
      </w:r>
      <w:r w:rsidR="00E27244">
        <w:t>: The server keeps an updated log of all the data the weather stations produce so that over time a graph of humidity and temperature can be plotted.</w:t>
      </w:r>
    </w:p>
    <w:p w14:paraId="4035B002" w14:textId="77777777" w:rsidR="008671C3" w:rsidRPr="008671C3" w:rsidRDefault="008671C3" w:rsidP="008671C3"/>
    <w:p w14:paraId="7517C4BF" w14:textId="69D60F3A" w:rsidR="008E4AE2" w:rsidRPr="008E4AE2" w:rsidRDefault="00B107DC" w:rsidP="008671C3">
      <w:pPr>
        <w:pStyle w:val="Heading2"/>
        <w:divId w:val="49159661"/>
      </w:pPr>
      <w:bookmarkStart w:id="14" w:name="_Toc70020607"/>
      <w:r>
        <w:t>H</w:t>
      </w:r>
      <w:r w:rsidR="008B05EC">
        <w:t xml:space="preserve">ow multithreaded client handling was </w:t>
      </w:r>
      <w:r w:rsidR="008671C3">
        <w:t>implemented.</w:t>
      </w:r>
      <w:bookmarkEnd w:id="14"/>
    </w:p>
    <w:p w14:paraId="15905697" w14:textId="47633CFC" w:rsidR="00EB65AB" w:rsidRDefault="00C527E3" w:rsidP="00EB65AB">
      <w:pPr>
        <w:spacing w:after="0" w:line="240" w:lineRule="auto"/>
        <w:divId w:val="49159661"/>
        <w:rPr>
          <w:rFonts w:eastAsia="Times New Roman" w:cs="Arial"/>
          <w:lang w:eastAsia="en-GB"/>
        </w:rPr>
      </w:pPr>
      <w:r>
        <w:rPr>
          <w:rFonts w:eastAsia="Times New Roman" w:cs="Arial"/>
          <w:lang w:eastAsia="en-GB"/>
        </w:rPr>
        <w:t>To achieve multithreaded client handling</w:t>
      </w:r>
      <w:r w:rsidR="007E0CE2">
        <w:rPr>
          <w:rFonts w:eastAsia="Times New Roman" w:cs="Arial"/>
          <w:lang w:eastAsia="en-GB"/>
        </w:rPr>
        <w:t>,</w:t>
      </w:r>
      <w:r>
        <w:rPr>
          <w:rFonts w:eastAsia="Times New Roman" w:cs="Arial"/>
          <w:lang w:eastAsia="en-GB"/>
        </w:rPr>
        <w:t xml:space="preserve"> the server has two </w:t>
      </w:r>
      <w:r w:rsidR="442EDDA7" w:rsidRPr="65400D97">
        <w:rPr>
          <w:rFonts w:eastAsia="Times New Roman" w:cs="Arial"/>
          <w:lang w:eastAsia="en-GB"/>
        </w:rPr>
        <w:t>handlers</w:t>
      </w:r>
      <w:r>
        <w:rPr>
          <w:rFonts w:eastAsia="Times New Roman" w:cs="Arial"/>
          <w:lang w:eastAsia="en-GB"/>
        </w:rPr>
        <w:t>, one for the user client and another for the weather client.</w:t>
      </w:r>
      <w:r w:rsidR="00EB65AB">
        <w:rPr>
          <w:rFonts w:eastAsia="Times New Roman" w:cs="Arial"/>
          <w:lang w:eastAsia="en-GB"/>
        </w:rPr>
        <w:t xml:space="preserve"> </w:t>
      </w:r>
      <w:r w:rsidR="00621839">
        <w:rPr>
          <w:rFonts w:eastAsia="Times New Roman" w:cs="Arial"/>
          <w:lang w:eastAsia="en-GB"/>
        </w:rPr>
        <w:t xml:space="preserve">When either client is </w:t>
      </w:r>
      <w:proofErr w:type="gramStart"/>
      <w:r w:rsidR="00621839">
        <w:rPr>
          <w:rFonts w:eastAsia="Times New Roman" w:cs="Arial"/>
          <w:lang w:eastAsia="en-GB"/>
        </w:rPr>
        <w:t>ran</w:t>
      </w:r>
      <w:proofErr w:type="gramEnd"/>
      <w:r w:rsidR="00621839">
        <w:rPr>
          <w:rFonts w:eastAsia="Times New Roman" w:cs="Arial"/>
          <w:lang w:eastAsia="en-GB"/>
        </w:rPr>
        <w:t xml:space="preserve">, a connection request will be sent to </w:t>
      </w:r>
      <w:r w:rsidR="003642E6">
        <w:rPr>
          <w:rFonts w:eastAsia="Times New Roman" w:cs="Arial"/>
          <w:lang w:eastAsia="en-GB"/>
        </w:rPr>
        <w:t>the server along with a</w:t>
      </w:r>
      <w:r w:rsidR="00955969">
        <w:rPr>
          <w:rFonts w:eastAsia="Times New Roman" w:cs="Arial"/>
          <w:lang w:eastAsia="en-GB"/>
        </w:rPr>
        <w:t xml:space="preserve"> </w:t>
      </w:r>
      <w:r w:rsidR="00EB65AB">
        <w:rPr>
          <w:rFonts w:eastAsia="Times New Roman" w:cs="Arial"/>
          <w:lang w:eastAsia="en-GB"/>
        </w:rPr>
        <w:t xml:space="preserve">with a port number which identifies the type of client that is sending the request. The server will then spawn a new thread that is tasked with handling that specific client. </w:t>
      </w:r>
    </w:p>
    <w:p w14:paraId="1749B6AD" w14:textId="5D56A31D" w:rsidR="009463A5" w:rsidRDefault="009463A5" w:rsidP="00C527E3">
      <w:pPr>
        <w:spacing w:after="0" w:line="240" w:lineRule="auto"/>
        <w:divId w:val="49159661"/>
        <w:rPr>
          <w:rFonts w:eastAsia="Times New Roman" w:cs="Arial"/>
          <w:lang w:eastAsia="en-GB"/>
        </w:rPr>
      </w:pPr>
    </w:p>
    <w:p w14:paraId="32EE3E84" w14:textId="429EA86A" w:rsidR="009463A5" w:rsidRDefault="007A44C3" w:rsidP="00C527E3">
      <w:pPr>
        <w:spacing w:after="0" w:line="240" w:lineRule="auto"/>
        <w:divId w:val="49159661"/>
        <w:rPr>
          <w:rFonts w:eastAsia="Times New Roman" w:cs="Arial"/>
          <w:lang w:eastAsia="en-GB"/>
        </w:rPr>
      </w:pPr>
      <w:r>
        <w:rPr>
          <w:rFonts w:eastAsia="Times New Roman" w:cs="Arial"/>
          <w:lang w:eastAsia="en-GB"/>
        </w:rPr>
        <w:t xml:space="preserve">User clients will not be able to attempt to connect to the server until they have first </w:t>
      </w:r>
      <w:r w:rsidR="00214695">
        <w:rPr>
          <w:rFonts w:eastAsia="Times New Roman" w:cs="Arial"/>
          <w:lang w:eastAsia="en-GB"/>
        </w:rPr>
        <w:t xml:space="preserve">been granted </w:t>
      </w:r>
      <w:r>
        <w:rPr>
          <w:rFonts w:eastAsia="Times New Roman" w:cs="Arial"/>
          <w:lang w:eastAsia="en-GB"/>
        </w:rPr>
        <w:t xml:space="preserve">authorised </w:t>
      </w:r>
      <w:r w:rsidR="00214695">
        <w:rPr>
          <w:rFonts w:eastAsia="Times New Roman" w:cs="Arial"/>
          <w:lang w:eastAsia="en-GB"/>
        </w:rPr>
        <w:t xml:space="preserve">access to the system. This is achieved by </w:t>
      </w:r>
      <w:r w:rsidR="00B97D91">
        <w:rPr>
          <w:rFonts w:eastAsia="Times New Roman" w:cs="Arial"/>
          <w:lang w:eastAsia="en-GB"/>
        </w:rPr>
        <w:t xml:space="preserve">the implementation of a </w:t>
      </w:r>
      <w:r w:rsidR="00CA7661">
        <w:rPr>
          <w:rFonts w:eastAsia="Times New Roman" w:cs="Arial"/>
          <w:lang w:eastAsia="en-GB"/>
        </w:rPr>
        <w:t>registration system that utilises validation and encryption to ensure user security.</w:t>
      </w:r>
      <w:r w:rsidR="00781D41">
        <w:rPr>
          <w:rFonts w:eastAsia="Times New Roman" w:cs="Arial"/>
          <w:lang w:eastAsia="en-GB"/>
        </w:rPr>
        <w:t xml:space="preserve"> The encrypted valid account details will be stored in a text file</w:t>
      </w:r>
      <w:r w:rsidR="00B506A8">
        <w:rPr>
          <w:rFonts w:eastAsia="Times New Roman" w:cs="Arial"/>
          <w:lang w:eastAsia="en-GB"/>
        </w:rPr>
        <w:t xml:space="preserve">. One the user has logged in using valid </w:t>
      </w:r>
      <w:r w:rsidR="00B66BFC">
        <w:rPr>
          <w:rFonts w:eastAsia="Times New Roman" w:cs="Arial"/>
          <w:lang w:eastAsia="en-GB"/>
        </w:rPr>
        <w:t>credentials</w:t>
      </w:r>
      <w:r w:rsidR="00B506A8">
        <w:rPr>
          <w:rFonts w:eastAsia="Times New Roman" w:cs="Arial"/>
          <w:lang w:eastAsia="en-GB"/>
        </w:rPr>
        <w:t xml:space="preserve">, the client will automatically be granted </w:t>
      </w:r>
      <w:r w:rsidR="00B66BFC">
        <w:rPr>
          <w:rFonts w:eastAsia="Times New Roman" w:cs="Arial"/>
          <w:lang w:eastAsia="en-GB"/>
        </w:rPr>
        <w:t>access to the server.</w:t>
      </w:r>
    </w:p>
    <w:p w14:paraId="5BAFB895" w14:textId="7F49104E" w:rsidR="00B66BFC" w:rsidRDefault="00B66BFC" w:rsidP="00C527E3">
      <w:pPr>
        <w:spacing w:after="0" w:line="240" w:lineRule="auto"/>
        <w:divId w:val="49159661"/>
        <w:rPr>
          <w:rFonts w:eastAsia="Times New Roman" w:cs="Arial"/>
          <w:lang w:eastAsia="en-GB"/>
        </w:rPr>
      </w:pPr>
    </w:p>
    <w:p w14:paraId="616CA6AE" w14:textId="0AB3A864" w:rsidR="001B49EA" w:rsidRPr="00C50A4E" w:rsidRDefault="00B66BFC" w:rsidP="00C50A4E">
      <w:pPr>
        <w:spacing w:after="0" w:line="240" w:lineRule="auto"/>
        <w:divId w:val="49159661"/>
        <w:rPr>
          <w:rFonts w:eastAsia="Times New Roman" w:cs="Arial"/>
          <w:lang w:eastAsia="en-GB"/>
        </w:rPr>
      </w:pPr>
      <w:r>
        <w:rPr>
          <w:rFonts w:eastAsia="Times New Roman" w:cs="Arial"/>
          <w:lang w:eastAsia="en-GB"/>
        </w:rPr>
        <w:t xml:space="preserve">Weather station clients will </w:t>
      </w:r>
      <w:r w:rsidR="0020264B">
        <w:rPr>
          <w:rFonts w:eastAsia="Times New Roman" w:cs="Arial"/>
          <w:lang w:eastAsia="en-GB"/>
        </w:rPr>
        <w:t xml:space="preserve">automatically connect to the server when they are </w:t>
      </w:r>
      <w:proofErr w:type="gramStart"/>
      <w:r w:rsidR="0020264B">
        <w:rPr>
          <w:rFonts w:eastAsia="Times New Roman" w:cs="Arial"/>
          <w:lang w:eastAsia="en-GB"/>
        </w:rPr>
        <w:t>ran</w:t>
      </w:r>
      <w:proofErr w:type="gramEnd"/>
      <w:r w:rsidR="0020264B">
        <w:rPr>
          <w:rFonts w:eastAsia="Times New Roman" w:cs="Arial"/>
          <w:lang w:eastAsia="en-GB"/>
        </w:rPr>
        <w:t xml:space="preserve">, they will generate </w:t>
      </w:r>
      <w:r w:rsidR="007512AD">
        <w:rPr>
          <w:rFonts w:eastAsia="Times New Roman" w:cs="Arial"/>
          <w:lang w:eastAsia="en-GB"/>
        </w:rPr>
        <w:t xml:space="preserve">a unique ID </w:t>
      </w:r>
      <w:r w:rsidR="0020264B">
        <w:rPr>
          <w:rFonts w:eastAsia="Times New Roman" w:cs="Arial"/>
          <w:lang w:eastAsia="en-GB"/>
        </w:rPr>
        <w:t xml:space="preserve">which will be stored in </w:t>
      </w:r>
      <w:r w:rsidR="00DE76C6">
        <w:rPr>
          <w:rFonts w:eastAsia="Times New Roman" w:cs="Arial"/>
          <w:lang w:eastAsia="en-GB"/>
        </w:rPr>
        <w:t xml:space="preserve">a list on the server </w:t>
      </w:r>
      <w:r w:rsidR="0020264B">
        <w:rPr>
          <w:rFonts w:eastAsia="Times New Roman" w:cs="Arial"/>
          <w:lang w:eastAsia="en-GB"/>
        </w:rPr>
        <w:t>and used t</w:t>
      </w:r>
      <w:r w:rsidR="00FA1140">
        <w:rPr>
          <w:rFonts w:eastAsia="Times New Roman" w:cs="Arial"/>
          <w:lang w:eastAsia="en-GB"/>
        </w:rPr>
        <w:t>o identify</w:t>
      </w:r>
      <w:r w:rsidR="002B6EC2">
        <w:rPr>
          <w:rFonts w:eastAsia="Times New Roman" w:cs="Arial"/>
          <w:lang w:eastAsia="en-GB"/>
        </w:rPr>
        <w:t xml:space="preserve"> a weather station so the user client can access the relevant data from the weather station corresponding with that ID</w:t>
      </w:r>
      <w:r w:rsidR="0020264B">
        <w:rPr>
          <w:rFonts w:eastAsia="Times New Roman" w:cs="Arial"/>
          <w:lang w:eastAsia="en-GB"/>
        </w:rPr>
        <w:t>.</w:t>
      </w:r>
      <w:r w:rsidR="007512AD">
        <w:rPr>
          <w:rFonts w:eastAsia="Times New Roman" w:cs="Arial"/>
          <w:lang w:eastAsia="en-GB"/>
        </w:rPr>
        <w:t xml:space="preserve"> For security purposes, ID’s will be randomly generated, if an ID is already taken the server will send a request to the </w:t>
      </w:r>
      <w:r w:rsidR="00C50A4E">
        <w:rPr>
          <w:rFonts w:eastAsia="Times New Roman" w:cs="Arial"/>
          <w:lang w:eastAsia="en-GB"/>
        </w:rPr>
        <w:t>weather station client</w:t>
      </w:r>
      <w:r w:rsidR="00DE76C6">
        <w:rPr>
          <w:rFonts w:eastAsia="Times New Roman" w:cs="Arial"/>
          <w:lang w:eastAsia="en-GB"/>
        </w:rPr>
        <w:t xml:space="preserve">, asking for </w:t>
      </w:r>
      <w:r w:rsidR="00C50A4E">
        <w:rPr>
          <w:rFonts w:eastAsia="Times New Roman" w:cs="Arial"/>
          <w:lang w:eastAsia="en-GB"/>
        </w:rPr>
        <w:t>a new ID</w:t>
      </w:r>
      <w:r w:rsidR="00DE76C6">
        <w:rPr>
          <w:rFonts w:eastAsia="Times New Roman" w:cs="Arial"/>
          <w:lang w:eastAsia="en-GB"/>
        </w:rPr>
        <w:t xml:space="preserve"> to be generated and sent via an object stream</w:t>
      </w:r>
      <w:r w:rsidR="00C50A4E">
        <w:rPr>
          <w:rFonts w:eastAsia="Times New Roman" w:cs="Arial"/>
          <w:lang w:eastAsia="en-GB"/>
        </w:rPr>
        <w:t>.</w:t>
      </w:r>
    </w:p>
    <w:p w14:paraId="4F0C2A15" w14:textId="20B74B36" w:rsidR="001B49EA" w:rsidRDefault="001B49EA">
      <w:pPr>
        <w:rPr>
          <w:b/>
          <w:bCs/>
          <w:u w:val="single"/>
        </w:rPr>
      </w:pPr>
    </w:p>
    <w:p w14:paraId="32CD1974" w14:textId="015651E2" w:rsidR="001B49EA" w:rsidRDefault="001B49EA">
      <w:pPr>
        <w:rPr>
          <w:b/>
          <w:bCs/>
          <w:u w:val="single"/>
        </w:rPr>
      </w:pPr>
    </w:p>
    <w:p w14:paraId="678FFD4D" w14:textId="19F567A4" w:rsidR="001B49EA" w:rsidRDefault="001B49EA">
      <w:pPr>
        <w:rPr>
          <w:b/>
          <w:bCs/>
          <w:u w:val="single"/>
        </w:rPr>
      </w:pPr>
    </w:p>
    <w:p w14:paraId="7695B666" w14:textId="68834D41" w:rsidR="001B49EA" w:rsidRDefault="001B49EA">
      <w:pPr>
        <w:rPr>
          <w:b/>
          <w:bCs/>
          <w:u w:val="single"/>
        </w:rPr>
      </w:pPr>
    </w:p>
    <w:p w14:paraId="1037AD87" w14:textId="4308D1A2" w:rsidR="001B49EA" w:rsidRDefault="001B49EA">
      <w:pPr>
        <w:rPr>
          <w:b/>
          <w:bCs/>
          <w:u w:val="single"/>
        </w:rPr>
      </w:pPr>
    </w:p>
    <w:p w14:paraId="757B2439" w14:textId="2D95A7D7" w:rsidR="008F2B79" w:rsidRDefault="008C5F27" w:rsidP="008F2B79">
      <w:pPr>
        <w:pStyle w:val="Heading1"/>
      </w:pPr>
      <w:r>
        <w:t xml:space="preserve"> </w:t>
      </w:r>
    </w:p>
    <w:p w14:paraId="6D165492" w14:textId="0CB74819" w:rsidR="001B49EA" w:rsidRDefault="001B49EA">
      <w:pPr>
        <w:rPr>
          <w:b/>
          <w:bCs/>
          <w:u w:val="single"/>
        </w:rPr>
      </w:pPr>
    </w:p>
    <w:p w14:paraId="6E559FA7" w14:textId="65DAA8D3" w:rsidR="001B49EA" w:rsidRDefault="001B49EA">
      <w:pPr>
        <w:rPr>
          <w:b/>
          <w:bCs/>
          <w:u w:val="single"/>
        </w:rPr>
      </w:pPr>
    </w:p>
    <w:p w14:paraId="108B9ADF" w14:textId="56C105EC" w:rsidR="001B49EA" w:rsidRDefault="001B49EA">
      <w:pPr>
        <w:rPr>
          <w:b/>
          <w:bCs/>
          <w:u w:val="single"/>
        </w:rPr>
      </w:pPr>
    </w:p>
    <w:p w14:paraId="460D0F51" w14:textId="7E11756E" w:rsidR="001B49EA" w:rsidRDefault="001B49EA">
      <w:pPr>
        <w:rPr>
          <w:b/>
          <w:bCs/>
          <w:u w:val="single"/>
        </w:rPr>
      </w:pPr>
    </w:p>
    <w:p w14:paraId="7ED30973" w14:textId="011E70CD" w:rsidR="001B49EA" w:rsidRDefault="001B49EA">
      <w:pPr>
        <w:rPr>
          <w:b/>
          <w:bCs/>
          <w:u w:val="single"/>
        </w:rPr>
      </w:pPr>
    </w:p>
    <w:p w14:paraId="07DA0ADE" w14:textId="52DFA870" w:rsidR="001B49EA" w:rsidRDefault="001B49EA">
      <w:pPr>
        <w:rPr>
          <w:b/>
          <w:bCs/>
          <w:u w:val="single"/>
        </w:rPr>
      </w:pPr>
    </w:p>
    <w:p w14:paraId="694DA218" w14:textId="62506D4D" w:rsidR="001B49EA" w:rsidRDefault="001B49EA">
      <w:pPr>
        <w:rPr>
          <w:b/>
          <w:bCs/>
          <w:u w:val="single"/>
        </w:rPr>
      </w:pPr>
    </w:p>
    <w:p w14:paraId="427E031B" w14:textId="7749FE5E" w:rsidR="001B49EA" w:rsidRDefault="001B49EA">
      <w:pPr>
        <w:rPr>
          <w:b/>
          <w:bCs/>
          <w:u w:val="single"/>
        </w:rPr>
      </w:pPr>
    </w:p>
    <w:p w14:paraId="6CB05B00" w14:textId="449FFCC5" w:rsidR="001B49EA" w:rsidRDefault="001B49EA">
      <w:pPr>
        <w:rPr>
          <w:b/>
          <w:bCs/>
          <w:u w:val="single"/>
        </w:rPr>
      </w:pPr>
    </w:p>
    <w:p w14:paraId="48B0EF74" w14:textId="46DEFF78" w:rsidR="001B49EA" w:rsidRDefault="001B49EA">
      <w:pPr>
        <w:rPr>
          <w:b/>
          <w:bCs/>
          <w:u w:val="single"/>
        </w:rPr>
      </w:pPr>
    </w:p>
    <w:p w14:paraId="73FB7F9F" w14:textId="125BFF95" w:rsidR="001B49EA" w:rsidRDefault="001B49EA">
      <w:pPr>
        <w:rPr>
          <w:b/>
          <w:bCs/>
          <w:u w:val="single"/>
        </w:rPr>
      </w:pPr>
    </w:p>
    <w:p w14:paraId="6E68C4AD" w14:textId="444E20FA" w:rsidR="001B49EA" w:rsidRDefault="001B49EA">
      <w:pPr>
        <w:rPr>
          <w:b/>
          <w:bCs/>
          <w:u w:val="single"/>
        </w:rPr>
      </w:pPr>
    </w:p>
    <w:p w14:paraId="0453E1AD" w14:textId="21056EEF" w:rsidR="001B49EA" w:rsidRDefault="001B49EA">
      <w:pPr>
        <w:rPr>
          <w:b/>
          <w:bCs/>
          <w:u w:val="single"/>
        </w:rPr>
      </w:pPr>
    </w:p>
    <w:p w14:paraId="687D8C6E" w14:textId="33814E59" w:rsidR="001B49EA" w:rsidRDefault="001B49EA">
      <w:pPr>
        <w:rPr>
          <w:b/>
          <w:bCs/>
          <w:u w:val="single"/>
        </w:rPr>
      </w:pPr>
    </w:p>
    <w:p w14:paraId="02A785E0" w14:textId="6FC7982C" w:rsidR="001B49EA" w:rsidRDefault="001B49EA">
      <w:pPr>
        <w:rPr>
          <w:b/>
          <w:bCs/>
          <w:u w:val="single"/>
        </w:rPr>
      </w:pPr>
    </w:p>
    <w:p w14:paraId="76B58156" w14:textId="2C2FC491" w:rsidR="001B49EA" w:rsidRDefault="001B49EA">
      <w:pPr>
        <w:rPr>
          <w:b/>
          <w:bCs/>
          <w:u w:val="single"/>
        </w:rPr>
      </w:pPr>
    </w:p>
    <w:sectPr w:rsidR="001B49EA" w:rsidSect="00A6151D">
      <w:footerReference w:type="default" r:id="rId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61623DD" w14:textId="77777777" w:rsidR="00F239A7" w:rsidRDefault="00F239A7" w:rsidP="00A6151D">
      <w:pPr>
        <w:spacing w:after="0" w:line="240" w:lineRule="auto"/>
      </w:pPr>
      <w:r>
        <w:separator/>
      </w:r>
    </w:p>
  </w:endnote>
  <w:endnote w:type="continuationSeparator" w:id="0">
    <w:p w14:paraId="6A852805" w14:textId="77777777" w:rsidR="00F239A7" w:rsidRDefault="00F239A7" w:rsidP="00A6151D">
      <w:pPr>
        <w:spacing w:after="0" w:line="240" w:lineRule="auto"/>
      </w:pPr>
      <w:r>
        <w:continuationSeparator/>
      </w:r>
    </w:p>
  </w:endnote>
  <w:endnote w:type="continuationNotice" w:id="1">
    <w:p w14:paraId="3D8D73F2" w14:textId="77777777" w:rsidR="00F239A7" w:rsidRDefault="00F239A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7376902"/>
      <w:docPartObj>
        <w:docPartGallery w:val="Page Numbers (Bottom of Page)"/>
        <w:docPartUnique/>
      </w:docPartObj>
    </w:sdtPr>
    <w:sdtEndPr/>
    <w:sdtContent>
      <w:sdt>
        <w:sdtPr>
          <w:id w:val="-1769616900"/>
          <w:docPartObj>
            <w:docPartGallery w:val="Page Numbers (Top of Page)"/>
            <w:docPartUnique/>
          </w:docPartObj>
        </w:sdtPr>
        <w:sdtEndPr/>
        <w:sdtContent>
          <w:p w14:paraId="5ACD9907" w14:textId="3ECD4C52" w:rsidR="00A6151D" w:rsidRDefault="00A6151D">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A0624CE" w14:textId="77777777" w:rsidR="00A6151D" w:rsidRDefault="00A615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F8D742" w14:textId="77777777" w:rsidR="00F239A7" w:rsidRDefault="00F239A7" w:rsidP="00A6151D">
      <w:pPr>
        <w:spacing w:after="0" w:line="240" w:lineRule="auto"/>
      </w:pPr>
      <w:r>
        <w:separator/>
      </w:r>
    </w:p>
  </w:footnote>
  <w:footnote w:type="continuationSeparator" w:id="0">
    <w:p w14:paraId="61083406" w14:textId="77777777" w:rsidR="00F239A7" w:rsidRDefault="00F239A7" w:rsidP="00A6151D">
      <w:pPr>
        <w:spacing w:after="0" w:line="240" w:lineRule="auto"/>
      </w:pPr>
      <w:r>
        <w:continuationSeparator/>
      </w:r>
    </w:p>
  </w:footnote>
  <w:footnote w:type="continuationNotice" w:id="1">
    <w:p w14:paraId="040D9DBC" w14:textId="77777777" w:rsidR="00F239A7" w:rsidRDefault="00F239A7">
      <w:pPr>
        <w:spacing w:after="0" w:line="240" w:lineRule="auto"/>
      </w:pPr>
    </w:p>
  </w:footnote>
</w:footnotes>
</file>

<file path=word/intelligence.xml><?xml version="1.0" encoding="utf-8"?>
<int:Intelligence xmlns:oel="http://schemas.microsoft.com/office/2019/extlst" xmlns:int="http://schemas.microsoft.com/office/intelligence/2019/intelligence">
  <int:IntelligenceSettings>
    <int:extLst>
      <oel:ext uri="74B372B9-2EFF-4315-9A3F-32BA87CA82B1">
        <int:Goals Version="1" Formality="0"/>
      </oel:ext>
    </int:extLst>
  </int:IntelligenceSettings>
  <int:Manifes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EE648A"/>
    <w:multiLevelType w:val="hybridMultilevel"/>
    <w:tmpl w:val="930CB0C0"/>
    <w:lvl w:ilvl="0" w:tplc="6A524EC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E3703FB"/>
    <w:multiLevelType w:val="hybridMultilevel"/>
    <w:tmpl w:val="C55AB6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4111C1"/>
    <w:multiLevelType w:val="hybridMultilevel"/>
    <w:tmpl w:val="99BE89A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DY0tzQ2NTW0NDBW0lEKTi0uzszPAykwrAUAu4qgkSwAAAA="/>
  </w:docVars>
  <w:rsids>
    <w:rsidRoot w:val="00A6151D"/>
    <w:rsid w:val="00012D73"/>
    <w:rsid w:val="00041B23"/>
    <w:rsid w:val="000424EE"/>
    <w:rsid w:val="000425F4"/>
    <w:rsid w:val="000437F5"/>
    <w:rsid w:val="00081691"/>
    <w:rsid w:val="000834D6"/>
    <w:rsid w:val="000B196F"/>
    <w:rsid w:val="000B2445"/>
    <w:rsid w:val="0011264A"/>
    <w:rsid w:val="0011395E"/>
    <w:rsid w:val="001336D4"/>
    <w:rsid w:val="00134FE8"/>
    <w:rsid w:val="001743ED"/>
    <w:rsid w:val="001B49EA"/>
    <w:rsid w:val="001E18E3"/>
    <w:rsid w:val="00201737"/>
    <w:rsid w:val="0020264B"/>
    <w:rsid w:val="00214695"/>
    <w:rsid w:val="00214AFC"/>
    <w:rsid w:val="002161F9"/>
    <w:rsid w:val="002200C8"/>
    <w:rsid w:val="002214B0"/>
    <w:rsid w:val="00221565"/>
    <w:rsid w:val="002235DC"/>
    <w:rsid w:val="00224767"/>
    <w:rsid w:val="00226525"/>
    <w:rsid w:val="002544A4"/>
    <w:rsid w:val="002569C7"/>
    <w:rsid w:val="002B4C32"/>
    <w:rsid w:val="002B6EC2"/>
    <w:rsid w:val="002E4B32"/>
    <w:rsid w:val="002F4B67"/>
    <w:rsid w:val="00346AFD"/>
    <w:rsid w:val="003642E6"/>
    <w:rsid w:val="003C70D8"/>
    <w:rsid w:val="003D55DC"/>
    <w:rsid w:val="003F4567"/>
    <w:rsid w:val="00422BAD"/>
    <w:rsid w:val="004232A8"/>
    <w:rsid w:val="004C5873"/>
    <w:rsid w:val="004C6269"/>
    <w:rsid w:val="004D58B5"/>
    <w:rsid w:val="004F0D1D"/>
    <w:rsid w:val="00552310"/>
    <w:rsid w:val="00555CB8"/>
    <w:rsid w:val="00591DDC"/>
    <w:rsid w:val="005C2DE0"/>
    <w:rsid w:val="005F2626"/>
    <w:rsid w:val="005F71DB"/>
    <w:rsid w:val="00620197"/>
    <w:rsid w:val="00621839"/>
    <w:rsid w:val="00624A25"/>
    <w:rsid w:val="00655F48"/>
    <w:rsid w:val="00694DFF"/>
    <w:rsid w:val="00737514"/>
    <w:rsid w:val="007512AD"/>
    <w:rsid w:val="00781D41"/>
    <w:rsid w:val="007A44C3"/>
    <w:rsid w:val="007A572A"/>
    <w:rsid w:val="007A663D"/>
    <w:rsid w:val="007B6E19"/>
    <w:rsid w:val="007C7418"/>
    <w:rsid w:val="007E0CE2"/>
    <w:rsid w:val="007E2A79"/>
    <w:rsid w:val="007E3180"/>
    <w:rsid w:val="00816AEB"/>
    <w:rsid w:val="00840060"/>
    <w:rsid w:val="0085297D"/>
    <w:rsid w:val="008671C3"/>
    <w:rsid w:val="008B05EC"/>
    <w:rsid w:val="008B6911"/>
    <w:rsid w:val="008C5F27"/>
    <w:rsid w:val="008E224B"/>
    <w:rsid w:val="008E4AE2"/>
    <w:rsid w:val="008F2B79"/>
    <w:rsid w:val="00913FAD"/>
    <w:rsid w:val="009463A5"/>
    <w:rsid w:val="00955969"/>
    <w:rsid w:val="00966C10"/>
    <w:rsid w:val="00967092"/>
    <w:rsid w:val="00991051"/>
    <w:rsid w:val="009B1F2E"/>
    <w:rsid w:val="009F4467"/>
    <w:rsid w:val="00A07BA8"/>
    <w:rsid w:val="00A11F8B"/>
    <w:rsid w:val="00A25330"/>
    <w:rsid w:val="00A37E6C"/>
    <w:rsid w:val="00A46079"/>
    <w:rsid w:val="00A6151D"/>
    <w:rsid w:val="00A8607B"/>
    <w:rsid w:val="00AA03B1"/>
    <w:rsid w:val="00B101BA"/>
    <w:rsid w:val="00B107DC"/>
    <w:rsid w:val="00B2730F"/>
    <w:rsid w:val="00B506A8"/>
    <w:rsid w:val="00B66BFC"/>
    <w:rsid w:val="00B705B0"/>
    <w:rsid w:val="00B8335F"/>
    <w:rsid w:val="00B97D91"/>
    <w:rsid w:val="00BC5E1B"/>
    <w:rsid w:val="00BD47CA"/>
    <w:rsid w:val="00C134E1"/>
    <w:rsid w:val="00C14C9F"/>
    <w:rsid w:val="00C169D5"/>
    <w:rsid w:val="00C50449"/>
    <w:rsid w:val="00C50A4E"/>
    <w:rsid w:val="00C527E3"/>
    <w:rsid w:val="00C6120A"/>
    <w:rsid w:val="00C8088C"/>
    <w:rsid w:val="00CA7637"/>
    <w:rsid w:val="00CA7661"/>
    <w:rsid w:val="00CF573F"/>
    <w:rsid w:val="00D02F1D"/>
    <w:rsid w:val="00D17050"/>
    <w:rsid w:val="00D472A3"/>
    <w:rsid w:val="00D941CE"/>
    <w:rsid w:val="00DE0EE4"/>
    <w:rsid w:val="00DE76C6"/>
    <w:rsid w:val="00E04D21"/>
    <w:rsid w:val="00E27244"/>
    <w:rsid w:val="00E40DEB"/>
    <w:rsid w:val="00E81CEE"/>
    <w:rsid w:val="00EB65AB"/>
    <w:rsid w:val="00F11009"/>
    <w:rsid w:val="00F239A7"/>
    <w:rsid w:val="00F65FA6"/>
    <w:rsid w:val="00F8519E"/>
    <w:rsid w:val="00FA0147"/>
    <w:rsid w:val="00FA1140"/>
    <w:rsid w:val="0806DF93"/>
    <w:rsid w:val="08BDCAF3"/>
    <w:rsid w:val="0BAD17B1"/>
    <w:rsid w:val="1110C91F"/>
    <w:rsid w:val="117439AD"/>
    <w:rsid w:val="16650112"/>
    <w:rsid w:val="27863DFE"/>
    <w:rsid w:val="2DE2C772"/>
    <w:rsid w:val="2E00825B"/>
    <w:rsid w:val="2E6BB836"/>
    <w:rsid w:val="2F60C235"/>
    <w:rsid w:val="39FE4AD5"/>
    <w:rsid w:val="3D78A5B9"/>
    <w:rsid w:val="3F14761A"/>
    <w:rsid w:val="400DC7B8"/>
    <w:rsid w:val="40F14BF3"/>
    <w:rsid w:val="4140F4B0"/>
    <w:rsid w:val="442EDDA7"/>
    <w:rsid w:val="47C505B7"/>
    <w:rsid w:val="483E820C"/>
    <w:rsid w:val="49F871FD"/>
    <w:rsid w:val="4B043CB5"/>
    <w:rsid w:val="4B1445D7"/>
    <w:rsid w:val="4D7579E8"/>
    <w:rsid w:val="531FD4D0"/>
    <w:rsid w:val="571211C3"/>
    <w:rsid w:val="59E17EB6"/>
    <w:rsid w:val="5E589C4C"/>
    <w:rsid w:val="60D08268"/>
    <w:rsid w:val="65066B9A"/>
    <w:rsid w:val="65400D97"/>
    <w:rsid w:val="668DB647"/>
    <w:rsid w:val="6725D7AD"/>
    <w:rsid w:val="6A209644"/>
    <w:rsid w:val="70636D37"/>
    <w:rsid w:val="716DCC5D"/>
    <w:rsid w:val="72E3686A"/>
    <w:rsid w:val="7FE3BB0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E3BA7"/>
  <w15:chartTrackingRefBased/>
  <w15:docId w15:val="{C97F4AF6-0721-4B4F-ABC6-173AE9EEE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7E6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7E6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615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6151D"/>
    <w:rPr>
      <w:rFonts w:eastAsiaTheme="minorEastAsia"/>
      <w:lang w:val="en-US"/>
    </w:rPr>
  </w:style>
  <w:style w:type="paragraph" w:styleId="ListParagraph">
    <w:name w:val="List Paragraph"/>
    <w:basedOn w:val="Normal"/>
    <w:uiPriority w:val="34"/>
    <w:qFormat/>
    <w:rsid w:val="00A6151D"/>
    <w:pPr>
      <w:ind w:left="720"/>
      <w:contextualSpacing/>
    </w:pPr>
  </w:style>
  <w:style w:type="paragraph" w:styleId="Header">
    <w:name w:val="header"/>
    <w:basedOn w:val="Normal"/>
    <w:link w:val="HeaderChar"/>
    <w:uiPriority w:val="99"/>
    <w:unhideWhenUsed/>
    <w:rsid w:val="00A6151D"/>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151D"/>
  </w:style>
  <w:style w:type="paragraph" w:styleId="Footer">
    <w:name w:val="footer"/>
    <w:basedOn w:val="Normal"/>
    <w:link w:val="FooterChar"/>
    <w:uiPriority w:val="99"/>
    <w:unhideWhenUsed/>
    <w:rsid w:val="00A6151D"/>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151D"/>
  </w:style>
  <w:style w:type="character" w:styleId="Hyperlink">
    <w:name w:val="Hyperlink"/>
    <w:basedOn w:val="DefaultParagraphFont"/>
    <w:uiPriority w:val="99"/>
    <w:unhideWhenUsed/>
    <w:rsid w:val="00A8607B"/>
    <w:rPr>
      <w:color w:val="0563C1" w:themeColor="hyperlink"/>
      <w:u w:val="single"/>
    </w:rPr>
  </w:style>
  <w:style w:type="character" w:styleId="UnresolvedMention">
    <w:name w:val="Unresolved Mention"/>
    <w:basedOn w:val="DefaultParagraphFont"/>
    <w:uiPriority w:val="99"/>
    <w:semiHidden/>
    <w:unhideWhenUsed/>
    <w:rsid w:val="00A8607B"/>
    <w:rPr>
      <w:color w:val="605E5C"/>
      <w:shd w:val="clear" w:color="auto" w:fill="E1DFDD"/>
    </w:rPr>
  </w:style>
  <w:style w:type="character" w:customStyle="1" w:styleId="Heading1Char">
    <w:name w:val="Heading 1 Char"/>
    <w:basedOn w:val="DefaultParagraphFont"/>
    <w:link w:val="Heading1"/>
    <w:uiPriority w:val="9"/>
    <w:rsid w:val="00A37E6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7E6C"/>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A37E6C"/>
    <w:pPr>
      <w:spacing w:after="100"/>
    </w:pPr>
  </w:style>
  <w:style w:type="paragraph" w:styleId="TOC2">
    <w:name w:val="toc 2"/>
    <w:basedOn w:val="Normal"/>
    <w:next w:val="Normal"/>
    <w:autoRedefine/>
    <w:uiPriority w:val="39"/>
    <w:unhideWhenUsed/>
    <w:rsid w:val="00A37E6C"/>
    <w:pPr>
      <w:spacing w:after="100"/>
      <w:ind w:left="220"/>
    </w:pPr>
  </w:style>
  <w:style w:type="paragraph" w:styleId="Caption">
    <w:name w:val="caption"/>
    <w:basedOn w:val="Normal"/>
    <w:next w:val="Normal"/>
    <w:uiPriority w:val="35"/>
    <w:unhideWhenUsed/>
    <w:qFormat/>
    <w:rsid w:val="008C5F27"/>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C5F2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350860">
      <w:bodyDiv w:val="1"/>
      <w:marLeft w:val="0"/>
      <w:marRight w:val="0"/>
      <w:marTop w:val="0"/>
      <w:marBottom w:val="0"/>
      <w:divBdr>
        <w:top w:val="none" w:sz="0" w:space="0" w:color="auto"/>
        <w:left w:val="none" w:sz="0" w:space="0" w:color="auto"/>
        <w:bottom w:val="none" w:sz="0" w:space="0" w:color="auto"/>
        <w:right w:val="none" w:sz="0" w:space="0" w:color="auto"/>
      </w:divBdr>
      <w:divsChild>
        <w:div w:id="1532500750">
          <w:marLeft w:val="0"/>
          <w:marRight w:val="0"/>
          <w:marTop w:val="0"/>
          <w:marBottom w:val="0"/>
          <w:divBdr>
            <w:top w:val="none" w:sz="0" w:space="0" w:color="auto"/>
            <w:left w:val="none" w:sz="0" w:space="0" w:color="auto"/>
            <w:bottom w:val="none" w:sz="0" w:space="0" w:color="auto"/>
            <w:right w:val="none" w:sz="0" w:space="0" w:color="auto"/>
          </w:divBdr>
          <w:divsChild>
            <w:div w:id="1769538893">
              <w:marLeft w:val="0"/>
              <w:marRight w:val="0"/>
              <w:marTop w:val="0"/>
              <w:marBottom w:val="0"/>
              <w:divBdr>
                <w:top w:val="none" w:sz="0" w:space="0" w:color="auto"/>
                <w:left w:val="none" w:sz="0" w:space="0" w:color="auto"/>
                <w:bottom w:val="none" w:sz="0" w:space="0" w:color="auto"/>
                <w:right w:val="none" w:sz="0" w:space="0" w:color="auto"/>
              </w:divBdr>
              <w:divsChild>
                <w:div w:id="823619451">
                  <w:marLeft w:val="0"/>
                  <w:marRight w:val="0"/>
                  <w:marTop w:val="0"/>
                  <w:marBottom w:val="0"/>
                  <w:divBdr>
                    <w:top w:val="none" w:sz="0" w:space="0" w:color="auto"/>
                    <w:left w:val="none" w:sz="0" w:space="0" w:color="auto"/>
                    <w:bottom w:val="none" w:sz="0" w:space="0" w:color="auto"/>
                    <w:right w:val="none" w:sz="0" w:space="0" w:color="auto"/>
                  </w:divBdr>
                  <w:divsChild>
                    <w:div w:id="2123642118">
                      <w:marLeft w:val="0"/>
                      <w:marRight w:val="0"/>
                      <w:marTop w:val="0"/>
                      <w:marBottom w:val="0"/>
                      <w:divBdr>
                        <w:top w:val="none" w:sz="0" w:space="0" w:color="auto"/>
                        <w:left w:val="none" w:sz="0" w:space="0" w:color="auto"/>
                        <w:bottom w:val="none" w:sz="0" w:space="0" w:color="auto"/>
                        <w:right w:val="none" w:sz="0" w:space="0" w:color="auto"/>
                      </w:divBdr>
                      <w:divsChild>
                        <w:div w:id="2135320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7227779">
      <w:bodyDiv w:val="1"/>
      <w:marLeft w:val="0"/>
      <w:marRight w:val="0"/>
      <w:marTop w:val="0"/>
      <w:marBottom w:val="0"/>
      <w:divBdr>
        <w:top w:val="none" w:sz="0" w:space="0" w:color="auto"/>
        <w:left w:val="none" w:sz="0" w:space="0" w:color="auto"/>
        <w:bottom w:val="none" w:sz="0" w:space="0" w:color="auto"/>
        <w:right w:val="none" w:sz="0" w:space="0" w:color="auto"/>
      </w:divBdr>
      <w:divsChild>
        <w:div w:id="38405414">
          <w:marLeft w:val="0"/>
          <w:marRight w:val="0"/>
          <w:marTop w:val="0"/>
          <w:marBottom w:val="0"/>
          <w:divBdr>
            <w:top w:val="none" w:sz="0" w:space="0" w:color="auto"/>
            <w:left w:val="none" w:sz="0" w:space="0" w:color="auto"/>
            <w:bottom w:val="none" w:sz="0" w:space="0" w:color="auto"/>
            <w:right w:val="none" w:sz="0" w:space="0" w:color="auto"/>
          </w:divBdr>
        </w:div>
        <w:div w:id="49159661">
          <w:marLeft w:val="0"/>
          <w:marRight w:val="0"/>
          <w:marTop w:val="0"/>
          <w:marBottom w:val="0"/>
          <w:divBdr>
            <w:top w:val="none" w:sz="0" w:space="0" w:color="auto"/>
            <w:left w:val="none" w:sz="0" w:space="0" w:color="auto"/>
            <w:bottom w:val="none" w:sz="0" w:space="0" w:color="auto"/>
            <w:right w:val="none" w:sz="0" w:space="0" w:color="auto"/>
          </w:divBdr>
        </w:div>
        <w:div w:id="84230841">
          <w:marLeft w:val="0"/>
          <w:marRight w:val="0"/>
          <w:marTop w:val="0"/>
          <w:marBottom w:val="0"/>
          <w:divBdr>
            <w:top w:val="none" w:sz="0" w:space="0" w:color="auto"/>
            <w:left w:val="none" w:sz="0" w:space="0" w:color="auto"/>
            <w:bottom w:val="none" w:sz="0" w:space="0" w:color="auto"/>
            <w:right w:val="none" w:sz="0" w:space="0" w:color="auto"/>
          </w:divBdr>
        </w:div>
        <w:div w:id="159546473">
          <w:marLeft w:val="0"/>
          <w:marRight w:val="0"/>
          <w:marTop w:val="0"/>
          <w:marBottom w:val="0"/>
          <w:divBdr>
            <w:top w:val="none" w:sz="0" w:space="0" w:color="auto"/>
            <w:left w:val="none" w:sz="0" w:space="0" w:color="auto"/>
            <w:bottom w:val="none" w:sz="0" w:space="0" w:color="auto"/>
            <w:right w:val="none" w:sz="0" w:space="0" w:color="auto"/>
          </w:divBdr>
        </w:div>
        <w:div w:id="426661736">
          <w:marLeft w:val="0"/>
          <w:marRight w:val="0"/>
          <w:marTop w:val="0"/>
          <w:marBottom w:val="0"/>
          <w:divBdr>
            <w:top w:val="none" w:sz="0" w:space="0" w:color="auto"/>
            <w:left w:val="none" w:sz="0" w:space="0" w:color="auto"/>
            <w:bottom w:val="none" w:sz="0" w:space="0" w:color="auto"/>
            <w:right w:val="none" w:sz="0" w:space="0" w:color="auto"/>
          </w:divBdr>
        </w:div>
        <w:div w:id="432630369">
          <w:marLeft w:val="0"/>
          <w:marRight w:val="0"/>
          <w:marTop w:val="0"/>
          <w:marBottom w:val="0"/>
          <w:divBdr>
            <w:top w:val="none" w:sz="0" w:space="0" w:color="auto"/>
            <w:left w:val="none" w:sz="0" w:space="0" w:color="auto"/>
            <w:bottom w:val="none" w:sz="0" w:space="0" w:color="auto"/>
            <w:right w:val="none" w:sz="0" w:space="0" w:color="auto"/>
          </w:divBdr>
        </w:div>
        <w:div w:id="577254945">
          <w:marLeft w:val="0"/>
          <w:marRight w:val="0"/>
          <w:marTop w:val="0"/>
          <w:marBottom w:val="0"/>
          <w:divBdr>
            <w:top w:val="none" w:sz="0" w:space="0" w:color="auto"/>
            <w:left w:val="none" w:sz="0" w:space="0" w:color="auto"/>
            <w:bottom w:val="none" w:sz="0" w:space="0" w:color="auto"/>
            <w:right w:val="none" w:sz="0" w:space="0" w:color="auto"/>
          </w:divBdr>
        </w:div>
        <w:div w:id="775252256">
          <w:marLeft w:val="0"/>
          <w:marRight w:val="0"/>
          <w:marTop w:val="0"/>
          <w:marBottom w:val="0"/>
          <w:divBdr>
            <w:top w:val="none" w:sz="0" w:space="0" w:color="auto"/>
            <w:left w:val="none" w:sz="0" w:space="0" w:color="auto"/>
            <w:bottom w:val="none" w:sz="0" w:space="0" w:color="auto"/>
            <w:right w:val="none" w:sz="0" w:space="0" w:color="auto"/>
          </w:divBdr>
        </w:div>
        <w:div w:id="787313188">
          <w:marLeft w:val="0"/>
          <w:marRight w:val="0"/>
          <w:marTop w:val="0"/>
          <w:marBottom w:val="0"/>
          <w:divBdr>
            <w:top w:val="none" w:sz="0" w:space="0" w:color="auto"/>
            <w:left w:val="none" w:sz="0" w:space="0" w:color="auto"/>
            <w:bottom w:val="none" w:sz="0" w:space="0" w:color="auto"/>
            <w:right w:val="none" w:sz="0" w:space="0" w:color="auto"/>
          </w:divBdr>
        </w:div>
        <w:div w:id="884877606">
          <w:marLeft w:val="0"/>
          <w:marRight w:val="0"/>
          <w:marTop w:val="0"/>
          <w:marBottom w:val="0"/>
          <w:divBdr>
            <w:top w:val="none" w:sz="0" w:space="0" w:color="auto"/>
            <w:left w:val="none" w:sz="0" w:space="0" w:color="auto"/>
            <w:bottom w:val="none" w:sz="0" w:space="0" w:color="auto"/>
            <w:right w:val="none" w:sz="0" w:space="0" w:color="auto"/>
          </w:divBdr>
        </w:div>
        <w:div w:id="1236629259">
          <w:marLeft w:val="0"/>
          <w:marRight w:val="0"/>
          <w:marTop w:val="0"/>
          <w:marBottom w:val="0"/>
          <w:divBdr>
            <w:top w:val="none" w:sz="0" w:space="0" w:color="auto"/>
            <w:left w:val="none" w:sz="0" w:space="0" w:color="auto"/>
            <w:bottom w:val="none" w:sz="0" w:space="0" w:color="auto"/>
            <w:right w:val="none" w:sz="0" w:space="0" w:color="auto"/>
          </w:divBdr>
        </w:div>
        <w:div w:id="1558590866">
          <w:marLeft w:val="0"/>
          <w:marRight w:val="0"/>
          <w:marTop w:val="0"/>
          <w:marBottom w:val="0"/>
          <w:divBdr>
            <w:top w:val="none" w:sz="0" w:space="0" w:color="auto"/>
            <w:left w:val="none" w:sz="0" w:space="0" w:color="auto"/>
            <w:bottom w:val="none" w:sz="0" w:space="0" w:color="auto"/>
            <w:right w:val="none" w:sz="0" w:space="0" w:color="auto"/>
          </w:divBdr>
        </w:div>
        <w:div w:id="1590001176">
          <w:marLeft w:val="0"/>
          <w:marRight w:val="0"/>
          <w:marTop w:val="0"/>
          <w:marBottom w:val="0"/>
          <w:divBdr>
            <w:top w:val="none" w:sz="0" w:space="0" w:color="auto"/>
            <w:left w:val="none" w:sz="0" w:space="0" w:color="auto"/>
            <w:bottom w:val="none" w:sz="0" w:space="0" w:color="auto"/>
            <w:right w:val="none" w:sz="0" w:space="0" w:color="auto"/>
          </w:divBdr>
        </w:div>
        <w:div w:id="2025783550">
          <w:marLeft w:val="0"/>
          <w:marRight w:val="0"/>
          <w:marTop w:val="0"/>
          <w:marBottom w:val="0"/>
          <w:divBdr>
            <w:top w:val="none" w:sz="0" w:space="0" w:color="auto"/>
            <w:left w:val="none" w:sz="0" w:space="0" w:color="auto"/>
            <w:bottom w:val="none" w:sz="0" w:space="0" w:color="auto"/>
            <w:right w:val="none" w:sz="0" w:space="0" w:color="auto"/>
          </w:divBdr>
        </w:div>
        <w:div w:id="2061586532">
          <w:marLeft w:val="0"/>
          <w:marRight w:val="0"/>
          <w:marTop w:val="0"/>
          <w:marBottom w:val="0"/>
          <w:divBdr>
            <w:top w:val="none" w:sz="0" w:space="0" w:color="auto"/>
            <w:left w:val="none" w:sz="0" w:space="0" w:color="auto"/>
            <w:bottom w:val="none" w:sz="0" w:space="0" w:color="auto"/>
            <w:right w:val="none" w:sz="0" w:space="0" w:color="auto"/>
          </w:divBdr>
        </w:div>
      </w:divsChild>
    </w:div>
    <w:div w:id="543371760">
      <w:bodyDiv w:val="1"/>
      <w:marLeft w:val="0"/>
      <w:marRight w:val="0"/>
      <w:marTop w:val="0"/>
      <w:marBottom w:val="0"/>
      <w:divBdr>
        <w:top w:val="none" w:sz="0" w:space="0" w:color="auto"/>
        <w:left w:val="none" w:sz="0" w:space="0" w:color="auto"/>
        <w:bottom w:val="none" w:sz="0" w:space="0" w:color="auto"/>
        <w:right w:val="none" w:sz="0" w:space="0" w:color="auto"/>
      </w:divBdr>
      <w:divsChild>
        <w:div w:id="84956330">
          <w:marLeft w:val="0"/>
          <w:marRight w:val="0"/>
          <w:marTop w:val="0"/>
          <w:marBottom w:val="0"/>
          <w:divBdr>
            <w:top w:val="none" w:sz="0" w:space="0" w:color="auto"/>
            <w:left w:val="none" w:sz="0" w:space="0" w:color="auto"/>
            <w:bottom w:val="none" w:sz="0" w:space="0" w:color="auto"/>
            <w:right w:val="none" w:sz="0" w:space="0" w:color="auto"/>
          </w:divBdr>
          <w:divsChild>
            <w:div w:id="2042507020">
              <w:marLeft w:val="0"/>
              <w:marRight w:val="0"/>
              <w:marTop w:val="0"/>
              <w:marBottom w:val="0"/>
              <w:divBdr>
                <w:top w:val="none" w:sz="0" w:space="0" w:color="auto"/>
                <w:left w:val="none" w:sz="0" w:space="0" w:color="auto"/>
                <w:bottom w:val="none" w:sz="0" w:space="0" w:color="auto"/>
                <w:right w:val="none" w:sz="0" w:space="0" w:color="auto"/>
              </w:divBdr>
              <w:divsChild>
                <w:div w:id="950207271">
                  <w:marLeft w:val="0"/>
                  <w:marRight w:val="0"/>
                  <w:marTop w:val="0"/>
                  <w:marBottom w:val="0"/>
                  <w:divBdr>
                    <w:top w:val="none" w:sz="0" w:space="0" w:color="auto"/>
                    <w:left w:val="none" w:sz="0" w:space="0" w:color="auto"/>
                    <w:bottom w:val="none" w:sz="0" w:space="0" w:color="auto"/>
                    <w:right w:val="none" w:sz="0" w:space="0" w:color="auto"/>
                  </w:divBdr>
                  <w:divsChild>
                    <w:div w:id="1530409118">
                      <w:marLeft w:val="0"/>
                      <w:marRight w:val="0"/>
                      <w:marTop w:val="0"/>
                      <w:marBottom w:val="0"/>
                      <w:divBdr>
                        <w:top w:val="none" w:sz="0" w:space="0" w:color="auto"/>
                        <w:left w:val="none" w:sz="0" w:space="0" w:color="auto"/>
                        <w:bottom w:val="none" w:sz="0" w:space="0" w:color="auto"/>
                        <w:right w:val="none" w:sz="0" w:space="0" w:color="auto"/>
                      </w:divBdr>
                      <w:divsChild>
                        <w:div w:id="12731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430906">
      <w:bodyDiv w:val="1"/>
      <w:marLeft w:val="0"/>
      <w:marRight w:val="0"/>
      <w:marTop w:val="0"/>
      <w:marBottom w:val="0"/>
      <w:divBdr>
        <w:top w:val="none" w:sz="0" w:space="0" w:color="auto"/>
        <w:left w:val="none" w:sz="0" w:space="0" w:color="auto"/>
        <w:bottom w:val="none" w:sz="0" w:space="0" w:color="auto"/>
        <w:right w:val="none" w:sz="0" w:space="0" w:color="auto"/>
      </w:divBdr>
      <w:divsChild>
        <w:div w:id="198857555">
          <w:marLeft w:val="0"/>
          <w:marRight w:val="0"/>
          <w:marTop w:val="0"/>
          <w:marBottom w:val="0"/>
          <w:divBdr>
            <w:top w:val="none" w:sz="0" w:space="0" w:color="auto"/>
            <w:left w:val="none" w:sz="0" w:space="0" w:color="auto"/>
            <w:bottom w:val="none" w:sz="0" w:space="0" w:color="auto"/>
            <w:right w:val="none" w:sz="0" w:space="0" w:color="auto"/>
          </w:divBdr>
        </w:div>
      </w:divsChild>
    </w:div>
    <w:div w:id="1539313718">
      <w:bodyDiv w:val="1"/>
      <w:marLeft w:val="0"/>
      <w:marRight w:val="0"/>
      <w:marTop w:val="0"/>
      <w:marBottom w:val="0"/>
      <w:divBdr>
        <w:top w:val="none" w:sz="0" w:space="0" w:color="auto"/>
        <w:left w:val="none" w:sz="0" w:space="0" w:color="auto"/>
        <w:bottom w:val="none" w:sz="0" w:space="0" w:color="auto"/>
        <w:right w:val="none" w:sz="0" w:space="0" w:color="auto"/>
      </w:divBdr>
      <w:divsChild>
        <w:div w:id="32678931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dxcentral.com/resources/glossary/user-datagram-protocol-udp/"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searchnetworking.techtarget.com/definition/TCP"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loudflare.com/en-gb/learning/ddos/glossary/tcp-ip/" TargetMode="External"/><Relationship Id="rId5" Type="http://schemas.openxmlformats.org/officeDocument/2006/relationships/settings" Target="settings.xml"/><Relationship Id="rId15" Type="http://schemas.openxmlformats.org/officeDocument/2006/relationships/image" Target="media/image1.png"/><Relationship Id="rId10" Type="http://schemas.openxmlformats.org/officeDocument/2006/relationships/hyperlink" Target="https://www.sdxcentral.com/resources/glossary/transmission-control-protocol-tcp/" TargetMode="External"/><Relationship Id="Rd06b724f15f746f0" Type="http://schemas.microsoft.com/office/2019/09/relationships/intelligence" Target="intelligence.xml"/><Relationship Id="rId4" Type="http://schemas.openxmlformats.org/officeDocument/2006/relationships/styles" Target="styles.xml"/><Relationship Id="rId9" Type="http://schemas.openxmlformats.org/officeDocument/2006/relationships/hyperlink" Target="file:///C:\Users\Student\Documents\GitHub\Systems-Software\Report.docx" TargetMode="External"/><Relationship Id="rId14" Type="http://schemas.openxmlformats.org/officeDocument/2006/relationships/hyperlink" Target="https://www.cloudflare.com/en-gb/learning/ddos/glossary/user-datagram-protocol-ud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709BDB-4F5B-47D2-9B0F-70864E87BC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4</TotalTime>
  <Pages>9</Pages>
  <Words>1553</Words>
  <Characters>885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System Software Project Report</vt:lpstr>
    </vt:vector>
  </TitlesOfParts>
  <Company/>
  <LinksUpToDate>false</LinksUpToDate>
  <CharactersWithSpaces>1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Software Project Report</dc:title>
  <dc:subject>COMP20081</dc:subject>
  <dc:creator>Jonathan Archer 2019 (N0856331)</dc:creator>
  <cp:keywords/>
  <dc:description/>
  <cp:lastModifiedBy>Jamie Voce 2019 (N0868446)</cp:lastModifiedBy>
  <cp:revision>90</cp:revision>
  <dcterms:created xsi:type="dcterms:W3CDTF">2021-03-06T21:29:00Z</dcterms:created>
  <dcterms:modified xsi:type="dcterms:W3CDTF">2021-04-22T20:49:00Z</dcterms:modified>
</cp:coreProperties>
</file>